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985AE1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A8545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2CB54EE" w14:textId="5EA8E303" w:rsidR="00D34403" w:rsidRPr="00873930" w:rsidRDefault="00D34403" w:rsidP="00D34403">
      <w:pPr>
        <w:pStyle w:val="Subtitle"/>
        <w:rPr>
          <w:rFonts w:ascii="Calibri" w:hAnsi="Calibri" w:cs="Calibri"/>
          <w:sz w:val="40"/>
          <w:szCs w:val="40"/>
        </w:rPr>
      </w:pPr>
      <w:r w:rsidRPr="00873930">
        <w:rPr>
          <w:rFonts w:ascii="Calibri" w:hAnsi="Calibri" w:cs="Calibri"/>
          <w:sz w:val="40"/>
          <w:szCs w:val="40"/>
        </w:rPr>
        <w:t>RF</w:t>
      </w:r>
      <w:r w:rsidR="008A60BD" w:rsidRPr="00873930">
        <w:rPr>
          <w:rFonts w:ascii="Calibri" w:hAnsi="Calibri" w:cs="Calibri"/>
          <w:sz w:val="40"/>
          <w:szCs w:val="40"/>
        </w:rPr>
        <w:t>Q</w:t>
      </w:r>
      <w:r w:rsidRPr="00873930">
        <w:rPr>
          <w:rFonts w:ascii="Calibri" w:hAnsi="Calibri" w:cs="Calibri"/>
          <w:sz w:val="40"/>
          <w:szCs w:val="40"/>
        </w:rPr>
        <w:t xml:space="preserve"> No. </w:t>
      </w:r>
      <w:r w:rsidR="008E36EB" w:rsidRPr="00873930">
        <w:rPr>
          <w:rFonts w:ascii="Calibri" w:hAnsi="Calibri" w:cs="Calibri"/>
          <w:sz w:val="40"/>
          <w:szCs w:val="40"/>
        </w:rPr>
        <w:t xml:space="preserve">902540 </w:t>
      </w:r>
    </w:p>
    <w:p w14:paraId="7D8620B9" w14:textId="77777777" w:rsidR="00D34403" w:rsidRPr="0087393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DA25990" w14:textId="77777777" w:rsidR="00D34403" w:rsidRPr="00873930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873930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87393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529D0CF2" w14:textId="7CD6C704" w:rsidR="00DD5A33" w:rsidRPr="00873930" w:rsidRDefault="006055FD">
      <w:pPr>
        <w:jc w:val="center"/>
        <w:rPr>
          <w:rFonts w:ascii="Calibri" w:hAnsi="Calibri" w:cs="Calibri"/>
          <w:b/>
          <w:sz w:val="40"/>
          <w:szCs w:val="40"/>
        </w:rPr>
      </w:pPr>
      <w:r w:rsidRPr="00873930">
        <w:rPr>
          <w:rFonts w:ascii="Calibri" w:hAnsi="Calibri" w:cs="Calibri"/>
          <w:b/>
          <w:sz w:val="40"/>
          <w:szCs w:val="40"/>
        </w:rPr>
        <w:t xml:space="preserve">Chip Seal </w:t>
      </w:r>
      <w:r w:rsidR="00873930" w:rsidRPr="00873930">
        <w:rPr>
          <w:rFonts w:ascii="Calibri" w:hAnsi="Calibri" w:cs="Calibri"/>
          <w:b/>
          <w:sz w:val="40"/>
          <w:szCs w:val="40"/>
        </w:rPr>
        <w:t>Oil Services</w:t>
      </w:r>
    </w:p>
    <w:p w14:paraId="57E5D787" w14:textId="77777777" w:rsidR="006055FD" w:rsidRPr="00873930" w:rsidRDefault="006055FD">
      <w:pPr>
        <w:jc w:val="center"/>
        <w:rPr>
          <w:rFonts w:ascii="Calibri" w:hAnsi="Calibri" w:cs="Calibri"/>
          <w:b/>
          <w:sz w:val="20"/>
        </w:rPr>
      </w:pPr>
    </w:p>
    <w:p w14:paraId="6E068B5C" w14:textId="3EE8178D" w:rsidR="008B5AFB" w:rsidRPr="00873930" w:rsidRDefault="00DC419B" w:rsidP="008B5AFB">
      <w:pPr>
        <w:jc w:val="center"/>
        <w:rPr>
          <w:rFonts w:ascii="Calibri" w:hAnsi="Calibri" w:cs="Calibri"/>
          <w:b/>
          <w:sz w:val="28"/>
          <w:szCs w:val="28"/>
        </w:rPr>
      </w:pPr>
      <w:r w:rsidRPr="00873930">
        <w:rPr>
          <w:rFonts w:ascii="Calibri" w:hAnsi="Calibri" w:cs="Calibri"/>
          <w:b/>
          <w:sz w:val="28"/>
          <w:szCs w:val="28"/>
        </w:rPr>
        <w:t>Networking/Bidders Conference</w:t>
      </w:r>
      <w:r w:rsidR="008B5AFB" w:rsidRPr="00873930">
        <w:rPr>
          <w:rFonts w:ascii="Calibri" w:hAnsi="Calibri" w:cs="Calibri"/>
          <w:b/>
          <w:sz w:val="28"/>
          <w:szCs w:val="28"/>
        </w:rPr>
        <w:t xml:space="preserve"> Held </w:t>
      </w:r>
      <w:r w:rsidR="00B220AC">
        <w:rPr>
          <w:rFonts w:ascii="Calibri" w:hAnsi="Calibri" w:cs="Calibri"/>
          <w:b/>
          <w:sz w:val="28"/>
          <w:szCs w:val="28"/>
        </w:rPr>
        <w:t>on November 19, 2024</w:t>
      </w:r>
    </w:p>
    <w:p w14:paraId="0C1D3466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6B71F1EF" w:rsidR="00985AE1" w:rsidRPr="00C367AB" w:rsidRDefault="00985AE1" w:rsidP="00D34403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D34403">
              <w:rPr>
                <w:rFonts w:ascii="Calibri" w:hAnsi="Calibri" w:cs="Calibri"/>
                <w:b/>
                <w:sz w:val="28"/>
                <w:szCs w:val="28"/>
              </w:rPr>
              <w:t>eral Services Agency</w:t>
            </w:r>
            <w:r w:rsidR="00D34403" w:rsidRPr="00873930">
              <w:rPr>
                <w:rFonts w:ascii="Calibri" w:hAnsi="Calibri" w:cs="Calibri"/>
                <w:b/>
                <w:sz w:val="28"/>
                <w:szCs w:val="28"/>
              </w:rPr>
              <w:t xml:space="preserve"> (GSA), RF</w:t>
            </w:r>
            <w:r w:rsidR="008A60BD" w:rsidRPr="00873930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873930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 w:rsidRPr="0087393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873930">
              <w:rPr>
                <w:rFonts w:ascii="Calibri" w:hAnsi="Calibri" w:cs="Calibri"/>
                <w:b/>
                <w:sz w:val="28"/>
                <w:szCs w:val="28"/>
              </w:rPr>
              <w:t xml:space="preserve"> Attende</w:t>
            </w:r>
            <w:r w:rsidR="002568B0" w:rsidRPr="00873930">
              <w:rPr>
                <w:rFonts w:ascii="Calibri" w:hAnsi="Calibri" w:cs="Calibri"/>
                <w:b/>
                <w:sz w:val="28"/>
                <w:szCs w:val="28"/>
              </w:rPr>
              <w:t>es</w:t>
            </w:r>
            <w:r w:rsidR="00D34403" w:rsidRPr="00873930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873930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873930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8A60BD" w:rsidRPr="00873930">
              <w:rPr>
                <w:rFonts w:ascii="Calibri" w:hAnsi="Calibri" w:cs="Calibri"/>
                <w:b/>
                <w:sz w:val="28"/>
                <w:szCs w:val="28"/>
              </w:rPr>
              <w:t>RFQ</w:t>
            </w:r>
            <w:r w:rsidRPr="00873930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 w:rsidRPr="00873930">
              <w:rPr>
                <w:rFonts w:ascii="Calibri" w:hAnsi="Calibri" w:cs="Calibri"/>
                <w:b/>
                <w:sz w:val="28"/>
                <w:szCs w:val="28"/>
              </w:rPr>
              <w:t xml:space="preserve">Bidders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9A343C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GSA Contracting Opportunities website 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79B22F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59931A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1BA250BF" w:rsidR="00ED5291" w:rsidRPr="0062630A" w:rsidRDefault="00112090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37498C90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461B307" w14:textId="7D79B590" w:rsidR="00DD5A33" w:rsidRPr="00985AE1" w:rsidRDefault="00DD5A33" w:rsidP="00E6575A">
      <w:pPr>
        <w:keepNext/>
        <w:spacing w:after="120"/>
        <w:rPr>
          <w:rFonts w:ascii="Calibri" w:hAnsi="Calibri" w:cs="Calibri"/>
        </w:rPr>
      </w:pPr>
      <w:r w:rsidRPr="00985AE1">
        <w:rPr>
          <w:rFonts w:ascii="Calibri" w:hAnsi="Calibri" w:cs="Calibri"/>
        </w:rPr>
        <w:lastRenderedPageBreak/>
        <w:t xml:space="preserve">The following participants </w:t>
      </w:r>
      <w:r w:rsidR="005B654C">
        <w:rPr>
          <w:rFonts w:ascii="Calibri" w:hAnsi="Calibri" w:cs="Calibri"/>
        </w:rPr>
        <w:t>attended the Bidders Conference</w:t>
      </w:r>
      <w:r w:rsidRPr="00985AE1">
        <w:rPr>
          <w:rFonts w:ascii="Calibri" w:hAnsi="Calibri" w:cs="Calibri"/>
        </w:rPr>
        <w:t>:</w:t>
      </w:r>
      <w:r w:rsidR="004F7EFE">
        <w:rPr>
          <w:rFonts w:ascii="Calibri" w:hAnsi="Calibri" w:cs="Calibri"/>
        </w:rPr>
        <w:t xml:space="preserve"> </w:t>
      </w:r>
    </w:p>
    <w:tbl>
      <w:tblPr>
        <w:tblW w:w="111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0"/>
        <w:gridCol w:w="3090"/>
        <w:gridCol w:w="3888"/>
      </w:tblGrid>
      <w:tr w:rsidR="00530140" w:rsidRPr="00985AE1" w14:paraId="21F29C3B" w14:textId="77777777" w:rsidTr="00ED78F9">
        <w:trPr>
          <w:cantSplit/>
          <w:tblHeader/>
          <w:jc w:val="center"/>
        </w:trPr>
        <w:tc>
          <w:tcPr>
            <w:tcW w:w="576" w:type="dxa"/>
            <w:tcBorders>
              <w:top w:val="nil"/>
              <w:left w:val="nil"/>
            </w:tcBorders>
          </w:tcPr>
          <w:p w14:paraId="731DF792" w14:textId="77777777" w:rsidR="00DD5A33" w:rsidRPr="00985AE1" w:rsidRDefault="00DD5A33">
            <w:pPr>
              <w:keepNext/>
              <w:rPr>
                <w:rFonts w:ascii="Calibri" w:hAnsi="Calibri" w:cs="Calibri"/>
              </w:rPr>
            </w:pPr>
          </w:p>
          <w:p w14:paraId="5FAF88AF" w14:textId="77777777" w:rsidR="00530140" w:rsidRPr="00530140" w:rsidRDefault="00530140" w:rsidP="00711E1A">
            <w:pPr>
              <w:rPr>
                <w:rFonts w:ascii="Calibri" w:hAnsi="Calibri" w:cs="Calibri"/>
              </w:rPr>
            </w:pPr>
          </w:p>
        </w:tc>
        <w:tc>
          <w:tcPr>
            <w:tcW w:w="3600" w:type="dxa"/>
            <w:vAlign w:val="center"/>
          </w:tcPr>
          <w:p w14:paraId="6C1B8A19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mpany Name / Address</w:t>
            </w:r>
          </w:p>
        </w:tc>
        <w:tc>
          <w:tcPr>
            <w:tcW w:w="3090" w:type="dxa"/>
            <w:vAlign w:val="center"/>
          </w:tcPr>
          <w:p w14:paraId="778DC9D4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Representative</w:t>
            </w:r>
          </w:p>
        </w:tc>
        <w:tc>
          <w:tcPr>
            <w:tcW w:w="3888" w:type="dxa"/>
            <w:vAlign w:val="center"/>
          </w:tcPr>
          <w:p w14:paraId="1584C7D3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ntact Information</w:t>
            </w:r>
          </w:p>
        </w:tc>
      </w:tr>
      <w:tr w:rsidR="00530140" w:rsidRPr="00985AE1" w14:paraId="5CBBDC46" w14:textId="77777777" w:rsidTr="00ED78F9">
        <w:trPr>
          <w:jc w:val="center"/>
        </w:trPr>
        <w:tc>
          <w:tcPr>
            <w:tcW w:w="576" w:type="dxa"/>
            <w:vMerge w:val="restart"/>
          </w:tcPr>
          <w:p w14:paraId="73604E36" w14:textId="77777777" w:rsidR="00530140" w:rsidRPr="00530140" w:rsidRDefault="00530140" w:rsidP="00711E1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81C657" w14:textId="77777777" w:rsidR="00A64DCD" w:rsidRPr="008E79DF" w:rsidRDefault="00A64DCD" w:rsidP="0063489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8E79DF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VSS </w:t>
            </w:r>
            <w:proofErr w:type="spellStart"/>
            <w:r w:rsidRPr="008E79DF">
              <w:rPr>
                <w:rFonts w:ascii="Calibri" w:hAnsi="Calibri" w:cs="Calibri"/>
                <w:b/>
                <w:color w:val="000000" w:themeColor="text1"/>
                <w:sz w:val="20"/>
              </w:rPr>
              <w:t>Emultech</w:t>
            </w:r>
            <w:proofErr w:type="spellEnd"/>
          </w:p>
          <w:p w14:paraId="16151903" w14:textId="77777777" w:rsidR="00B220AC" w:rsidRDefault="00B220AC" w:rsidP="0063489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B220AC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3785 Channel Dr </w:t>
            </w:r>
          </w:p>
          <w:p w14:paraId="71B7A514" w14:textId="426D550B" w:rsidR="00402D5C" w:rsidRPr="008E79DF" w:rsidRDefault="00B220AC" w:rsidP="00B220AC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B220AC">
              <w:rPr>
                <w:rFonts w:ascii="Calibri" w:hAnsi="Calibri" w:cs="Calibri"/>
                <w:b/>
                <w:color w:val="000000" w:themeColor="text1"/>
                <w:sz w:val="20"/>
              </w:rPr>
              <w:t>West Sacramento, CA 95691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44EF92" w14:textId="342D7689" w:rsidR="00634894" w:rsidRPr="008E79DF" w:rsidRDefault="00A64DCD" w:rsidP="00A64DCD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8E79DF">
              <w:rPr>
                <w:rFonts w:ascii="Calibri" w:hAnsi="Calibri" w:cs="Calibri"/>
                <w:b/>
                <w:color w:val="000000" w:themeColor="text1"/>
                <w:sz w:val="20"/>
              </w:rPr>
              <w:t>Nick Fisher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A77EE4" w14:textId="2462BD3B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A64DCD" w:rsidRPr="00A64DCD">
              <w:rPr>
                <w:rFonts w:ascii="Calibri" w:hAnsi="Calibri" w:cs="Calibri"/>
                <w:sz w:val="20"/>
              </w:rPr>
              <w:t>(707) 337-9417</w:t>
            </w:r>
          </w:p>
        </w:tc>
      </w:tr>
      <w:tr w:rsidR="00530140" w:rsidRPr="00985AE1" w14:paraId="4125947A" w14:textId="77777777" w:rsidTr="00ED78F9">
        <w:trPr>
          <w:jc w:val="center"/>
        </w:trPr>
        <w:tc>
          <w:tcPr>
            <w:tcW w:w="576" w:type="dxa"/>
            <w:vMerge/>
          </w:tcPr>
          <w:p w14:paraId="2DFE5567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1F2072" w14:textId="77777777" w:rsidR="00530140" w:rsidRPr="009A343C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2C6896" w14:textId="77777777" w:rsidR="00530140" w:rsidRPr="009A343C" w:rsidRDefault="00530140" w:rsidP="00530140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54505" w14:textId="4AA37EA9" w:rsidR="00530140" w:rsidRPr="00985AE1" w:rsidRDefault="00530140" w:rsidP="006A2053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DC5098" w:rsidRPr="00DC5098">
              <w:rPr>
                <w:rFonts w:ascii="Calibri" w:hAnsi="Calibri" w:cs="Calibri"/>
                <w:sz w:val="20"/>
              </w:rPr>
              <w:t>nick.fisher@emultech.com</w:t>
            </w:r>
          </w:p>
        </w:tc>
      </w:tr>
      <w:tr w:rsidR="00530140" w:rsidRPr="00985AE1" w14:paraId="4680F63B" w14:textId="77777777" w:rsidTr="00ED78F9">
        <w:trPr>
          <w:jc w:val="center"/>
        </w:trPr>
        <w:tc>
          <w:tcPr>
            <w:tcW w:w="576" w:type="dxa"/>
            <w:vMerge/>
          </w:tcPr>
          <w:p w14:paraId="59BDE6FB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532324" w14:textId="77777777" w:rsidR="00530140" w:rsidRPr="009A343C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7814DD" w14:textId="77777777" w:rsidR="00530140" w:rsidRPr="009A343C" w:rsidRDefault="00530140" w:rsidP="00530140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C534A2" w14:textId="04BBBF3C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605ABD">
              <w:rPr>
                <w:rFonts w:ascii="Calibri" w:hAnsi="Calibri" w:cs="Calibri"/>
                <w:sz w:val="20"/>
              </w:rPr>
              <w:t>Prim</w:t>
            </w:r>
            <w:r w:rsidR="00B220AC">
              <w:rPr>
                <w:rFonts w:ascii="Calibri" w:hAnsi="Calibri" w:cs="Calibri"/>
                <w:sz w:val="20"/>
              </w:rPr>
              <w:t>e</w:t>
            </w:r>
          </w:p>
        </w:tc>
      </w:tr>
      <w:tr w:rsidR="00530140" w:rsidRPr="00985AE1" w14:paraId="6E74D7EC" w14:textId="77777777" w:rsidTr="00ED78F9">
        <w:trPr>
          <w:jc w:val="center"/>
        </w:trPr>
        <w:tc>
          <w:tcPr>
            <w:tcW w:w="576" w:type="dxa"/>
            <w:vMerge/>
          </w:tcPr>
          <w:p w14:paraId="5C7304EE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9113F3" w14:textId="77777777" w:rsidR="00530140" w:rsidRPr="009A343C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B723ED" w14:textId="77777777" w:rsidR="00530140" w:rsidRPr="009A343C" w:rsidRDefault="00530140" w:rsidP="00530140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E9FBFD" w14:textId="757DE297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0C6389">
              <w:rPr>
                <w:rFonts w:ascii="Calibri" w:hAnsi="Calibri" w:cs="Calibri"/>
                <w:sz w:val="20"/>
              </w:rPr>
              <w:t xml:space="preserve"> </w:t>
            </w:r>
          </w:p>
        </w:tc>
      </w:tr>
      <w:tr w:rsidR="00530140" w:rsidRPr="00985AE1" w14:paraId="01642041" w14:textId="77777777" w:rsidTr="00ED78F9">
        <w:trPr>
          <w:jc w:val="center"/>
        </w:trPr>
        <w:tc>
          <w:tcPr>
            <w:tcW w:w="576" w:type="dxa"/>
            <w:vMerge/>
          </w:tcPr>
          <w:p w14:paraId="138C6FB9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A6D0C5" w14:textId="77777777" w:rsidR="00530140" w:rsidRPr="009A343C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A3D0C2" w14:textId="77777777" w:rsidR="00530140" w:rsidRPr="009A343C" w:rsidRDefault="00530140" w:rsidP="00530140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8C8F59" w14:textId="14900E36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0C6389">
              <w:rPr>
                <w:rFonts w:ascii="Calibri" w:hAnsi="Calibri" w:cs="Calibri"/>
                <w:sz w:val="20"/>
              </w:rPr>
              <w:t>No</w:t>
            </w:r>
          </w:p>
        </w:tc>
      </w:tr>
    </w:tbl>
    <w:p w14:paraId="75FF9ECF" w14:textId="77777777" w:rsidR="009A343C" w:rsidRDefault="009A343C" w:rsidP="004A1B80">
      <w:pPr>
        <w:pStyle w:val="HeaderExhibit"/>
        <w:sectPr w:rsidR="009A343C" w:rsidSect="00ED78F9">
          <w:headerReference w:type="default" r:id="rId19"/>
          <w:footerReference w:type="default" r:id="rId20"/>
          <w:headerReference w:type="first" r:id="rId21"/>
          <w:footerReference w:type="first" r:id="rId22"/>
          <w:pgSz w:w="12240" w:h="15840" w:code="1"/>
          <w:pgMar w:top="1440" w:right="1080" w:bottom="1440" w:left="1080" w:header="900" w:footer="576" w:gutter="0"/>
          <w:cols w:space="720"/>
          <w:docGrid w:linePitch="360"/>
        </w:sectPr>
      </w:pPr>
    </w:p>
    <w:p w14:paraId="6A7C7417" w14:textId="466B5D9B" w:rsidR="008F1AC7" w:rsidRPr="000655C4" w:rsidRDefault="008C142C" w:rsidP="008C142C">
      <w:pPr>
        <w:pStyle w:val="HeaderExhibit"/>
        <w:tabs>
          <w:tab w:val="left" w:pos="2513"/>
          <w:tab w:val="center" w:pos="6480"/>
        </w:tabs>
        <w:jc w:val="left"/>
        <w:rPr>
          <w:sz w:val="32"/>
        </w:rPr>
      </w:pPr>
      <w:r>
        <w:lastRenderedPageBreak/>
        <w:tab/>
      </w:r>
      <w:r>
        <w:tab/>
      </w:r>
      <w:r w:rsidR="008F1AC7" w:rsidRPr="0015709F">
        <w:t xml:space="preserve">VENDOR </w:t>
      </w:r>
      <w:r w:rsidR="002568B0">
        <w:t xml:space="preserve">BID </w:t>
      </w:r>
      <w:r w:rsidR="008F1AC7" w:rsidRPr="0015709F">
        <w:t>LIST</w:t>
      </w:r>
    </w:p>
    <w:p w14:paraId="437E912A" w14:textId="5E1809E6" w:rsidR="00D86EC4" w:rsidRPr="00DE602A" w:rsidRDefault="0063163F" w:rsidP="007E065F">
      <w:pPr>
        <w:spacing w:after="240"/>
        <w:jc w:val="center"/>
        <w:rPr>
          <w:rFonts w:ascii="Calibri" w:hAnsi="Calibri" w:cs="Calibri"/>
          <w:b/>
          <w:sz w:val="20"/>
        </w:rPr>
      </w:pPr>
      <w:r w:rsidRPr="00DE602A">
        <w:rPr>
          <w:rFonts w:ascii="Calibri" w:hAnsi="Calibri" w:cs="Calibri"/>
          <w:b/>
          <w:bCs/>
          <w:iCs/>
          <w:sz w:val="28"/>
          <w:szCs w:val="28"/>
        </w:rPr>
        <w:t>RF</w:t>
      </w:r>
      <w:r w:rsidR="008A60BD" w:rsidRPr="00DE602A">
        <w:rPr>
          <w:rFonts w:ascii="Calibri" w:hAnsi="Calibri" w:cs="Calibri"/>
          <w:b/>
          <w:bCs/>
          <w:iCs/>
          <w:sz w:val="28"/>
          <w:szCs w:val="28"/>
        </w:rPr>
        <w:t>Q</w:t>
      </w:r>
      <w:r w:rsidR="008F1AC7" w:rsidRPr="00DE602A">
        <w:rPr>
          <w:rFonts w:ascii="Calibri" w:hAnsi="Calibri" w:cs="Calibri"/>
          <w:b/>
          <w:bCs/>
          <w:iCs/>
          <w:sz w:val="28"/>
          <w:szCs w:val="28"/>
        </w:rPr>
        <w:t xml:space="preserve"> No. 9</w:t>
      </w:r>
      <w:r w:rsidR="00DE602A" w:rsidRPr="00DE602A">
        <w:rPr>
          <w:rFonts w:ascii="Calibri" w:hAnsi="Calibri" w:cs="Calibri"/>
          <w:b/>
          <w:bCs/>
          <w:iCs/>
          <w:sz w:val="28"/>
          <w:szCs w:val="28"/>
        </w:rPr>
        <w:t>02540</w:t>
      </w:r>
      <w:r w:rsidR="008F1AC7" w:rsidRPr="00DE602A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DE602A" w:rsidRPr="00DE602A">
        <w:rPr>
          <w:rFonts w:ascii="Calibri" w:hAnsi="Calibri" w:cs="Calibri"/>
          <w:b/>
          <w:sz w:val="28"/>
          <w:szCs w:val="28"/>
        </w:rPr>
        <w:t>Chip Seal Oil Services</w:t>
      </w:r>
    </w:p>
    <w:p w14:paraId="29AFAD73" w14:textId="1D14F7D5" w:rsidR="008F1AC7" w:rsidRPr="006619F1" w:rsidRDefault="00ED78F9" w:rsidP="006619F1">
      <w:pPr>
        <w:spacing w:after="240"/>
        <w:rPr>
          <w:rFonts w:ascii="Calibri" w:hAnsi="Calibri" w:cs="Calibri"/>
          <w:sz w:val="24"/>
          <w:szCs w:val="24"/>
        </w:rPr>
      </w:pPr>
      <w:r w:rsidRPr="00ED78F9">
        <w:rPr>
          <w:rFonts w:ascii="Calibri" w:hAnsi="Calibri" w:cs="Calibri"/>
          <w:sz w:val="24"/>
          <w:szCs w:val="24"/>
        </w:rPr>
        <w:t>T</w:t>
      </w:r>
      <w:r w:rsidR="008F1AC7" w:rsidRPr="00ED78F9">
        <w:rPr>
          <w:rFonts w:ascii="Calibri" w:hAnsi="Calibri" w:cs="Calibri"/>
          <w:sz w:val="24"/>
          <w:szCs w:val="24"/>
        </w:rPr>
        <w:t>he following vendor</w:t>
      </w:r>
      <w:r w:rsidR="009A343C" w:rsidRPr="00ED78F9">
        <w:rPr>
          <w:rFonts w:ascii="Calibri" w:hAnsi="Calibri" w:cs="Calibri"/>
          <w:sz w:val="24"/>
          <w:szCs w:val="24"/>
        </w:rPr>
        <w:t xml:space="preserve"> bid</w:t>
      </w:r>
      <w:r w:rsidR="008F1AC7" w:rsidRPr="00ED78F9">
        <w:rPr>
          <w:rFonts w:ascii="Calibri" w:hAnsi="Calibri" w:cs="Calibri"/>
          <w:sz w:val="24"/>
          <w:szCs w:val="24"/>
        </w:rPr>
        <w:t xml:space="preserve"> list includes contact information for each vendor attendee at the Networking/</w:t>
      </w:r>
      <w:r w:rsidR="004A1B80">
        <w:rPr>
          <w:rFonts w:ascii="Calibri" w:hAnsi="Calibri" w:cs="Calibri"/>
          <w:sz w:val="24"/>
          <w:szCs w:val="24"/>
        </w:rPr>
        <w:t xml:space="preserve"> </w:t>
      </w:r>
      <w:r w:rsidR="008F1AC7" w:rsidRPr="00ED78F9">
        <w:rPr>
          <w:rFonts w:ascii="Calibri" w:hAnsi="Calibri" w:cs="Calibri"/>
          <w:sz w:val="24"/>
          <w:szCs w:val="24"/>
        </w:rPr>
        <w:t>Bidders Conferences.</w:t>
      </w:r>
    </w:p>
    <w:tbl>
      <w:tblPr>
        <w:tblW w:w="14959" w:type="dxa"/>
        <w:tblInd w:w="-905" w:type="dxa"/>
        <w:tblLook w:val="04A0" w:firstRow="1" w:lastRow="0" w:firstColumn="1" w:lastColumn="0" w:noHBand="0" w:noVBand="1"/>
      </w:tblPr>
      <w:tblGrid>
        <w:gridCol w:w="3870"/>
        <w:gridCol w:w="1860"/>
        <w:gridCol w:w="1600"/>
        <w:gridCol w:w="2750"/>
        <w:gridCol w:w="1170"/>
        <w:gridCol w:w="487"/>
        <w:gridCol w:w="3222"/>
      </w:tblGrid>
      <w:tr w:rsidR="006619F1" w:rsidRPr="002B62E7" w14:paraId="16E5CE82" w14:textId="77777777" w:rsidTr="00B220AC">
        <w:trPr>
          <w:trHeight w:val="255"/>
        </w:trPr>
        <w:tc>
          <w:tcPr>
            <w:tcW w:w="149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017C4167" w14:textId="77777777" w:rsidR="002B62E7" w:rsidRPr="002B62E7" w:rsidRDefault="002B62E7" w:rsidP="002B62E7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2B62E7">
              <w:rPr>
                <w:rFonts w:asciiTheme="minorHAnsi" w:hAnsiTheme="minorHAnsi" w:cstheme="minorHAnsi"/>
                <w:b/>
                <w:bCs/>
                <w:sz w:val="20"/>
              </w:rPr>
              <w:t xml:space="preserve">RFQ No. 902540 - Chip Seal Oil and Services </w:t>
            </w:r>
          </w:p>
        </w:tc>
      </w:tr>
      <w:tr w:rsidR="002C02F2" w:rsidRPr="00317A62" w14:paraId="32E622C0" w14:textId="77777777" w:rsidTr="00B220AC">
        <w:trPr>
          <w:trHeight w:val="270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9300CA6" w14:textId="77777777" w:rsidR="002B62E7" w:rsidRPr="002B62E7" w:rsidRDefault="002B62E7" w:rsidP="002B62E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</w:pPr>
            <w:r w:rsidRPr="002B62E7"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  <w:t>Business Name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361FCDC" w14:textId="77777777" w:rsidR="002B62E7" w:rsidRPr="002B62E7" w:rsidRDefault="002B62E7" w:rsidP="002B62E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</w:pPr>
            <w:r w:rsidRPr="002B62E7"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  <w:t>Contact Nam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12E36C3" w14:textId="77777777" w:rsidR="002B62E7" w:rsidRPr="002B62E7" w:rsidRDefault="002B62E7" w:rsidP="002B62E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</w:pPr>
            <w:r w:rsidRPr="002B62E7"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  <w:t>Contact Phone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4F7A6D3" w14:textId="77777777" w:rsidR="002B62E7" w:rsidRPr="002B62E7" w:rsidRDefault="002B62E7" w:rsidP="002B62E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</w:pPr>
            <w:r w:rsidRPr="002B62E7"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  <w:t>Addres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BC7D5E4" w14:textId="77777777" w:rsidR="002B62E7" w:rsidRPr="002B62E7" w:rsidRDefault="002B62E7" w:rsidP="002B62E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</w:pPr>
            <w:r w:rsidRPr="002B62E7"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  <w:t>City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C6556E7" w14:textId="51A12E2D" w:rsidR="002B62E7" w:rsidRPr="002B62E7" w:rsidRDefault="002B62E7" w:rsidP="002B62E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</w:pPr>
            <w:r w:rsidRPr="002B62E7"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  <w:t>St</w:t>
            </w:r>
            <w:r w:rsidR="00BE47EE" w:rsidRPr="00317A62"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  <w:t>.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6C3DC45" w14:textId="77777777" w:rsidR="002B62E7" w:rsidRPr="002B62E7" w:rsidRDefault="002B62E7" w:rsidP="002B62E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</w:pPr>
            <w:r w:rsidRPr="002B62E7"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  <w:t>Email</w:t>
            </w:r>
          </w:p>
        </w:tc>
      </w:tr>
      <w:tr w:rsidR="006619F1" w:rsidRPr="002B62E7" w14:paraId="2A1CB690" w14:textId="77777777" w:rsidTr="00B220AC">
        <w:trPr>
          <w:trHeight w:val="240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FF7D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Reed &amp; Graham Inc.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4CA8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Peter Fitzpatrick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97BF2" w14:textId="4755F210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(</w:t>
            </w:r>
            <w:r w:rsidR="002B62E7" w:rsidRPr="002B62E7">
              <w:rPr>
                <w:rFonts w:asciiTheme="minorHAnsi" w:hAnsiTheme="minorHAnsi" w:cstheme="minorHAnsi"/>
                <w:sz w:val="18"/>
                <w:szCs w:val="18"/>
              </w:rPr>
              <w:t>408</w:t>
            </w: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 xml:space="preserve">) </w:t>
            </w:r>
            <w:r w:rsidR="002B62E7" w:rsidRPr="002B62E7">
              <w:rPr>
                <w:rFonts w:asciiTheme="minorHAnsi" w:hAnsiTheme="minorHAnsi" w:cstheme="minorHAnsi"/>
                <w:sz w:val="18"/>
                <w:szCs w:val="18"/>
              </w:rPr>
              <w:t>287-1400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4DEE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690 Sunol Street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77A7E" w14:textId="56345B07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San Jose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2E6F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2D47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23" w:history="1">
              <w:r w:rsidRPr="002B62E7">
                <w:rPr>
                  <w:rFonts w:asciiTheme="minorHAnsi" w:hAnsiTheme="minorHAnsi" w:cstheme="minorHAnsi"/>
                  <w:sz w:val="18"/>
                  <w:szCs w:val="18"/>
                </w:rPr>
                <w:t>peter@rginc.com</w:t>
              </w:r>
            </w:hyperlink>
          </w:p>
        </w:tc>
      </w:tr>
      <w:tr w:rsidR="002C02F2" w:rsidRPr="002C02F2" w14:paraId="053C493B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948A8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  Atthowe Fine Art Services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938A9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nn Dewart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398D4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 510</w:t>
            </w:r>
            <w:proofErr w:type="gramEnd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 ) 654-6816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ECBB2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3924 Market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D3F8B7" w14:textId="39F58984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97DD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5E6B0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nn@atthowe.com</w:t>
            </w:r>
          </w:p>
        </w:tc>
      </w:tr>
      <w:tr w:rsidR="002C02F2" w:rsidRPr="002C02F2" w14:paraId="4D4BFC45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D2089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  Granite Construction Company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9F7BF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hmed Hamadi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64868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 925</w:t>
            </w:r>
            <w:proofErr w:type="gramEnd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 ) 462-1033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89DF4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1544 Stanley Blvd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4798C2" w14:textId="4CDF0B29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C2EE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5F625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hmed.hamadi@gcinc.com</w:t>
            </w:r>
          </w:p>
        </w:tc>
      </w:tr>
      <w:tr w:rsidR="006619F1" w:rsidRPr="002B62E7" w14:paraId="24B0FA76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9AF0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4 DS Bay, Inc.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D19E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Paramjit Dhillon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6A156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455-1880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8167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32440 Lois Wa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3A6BB" w14:textId="7CB475F8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Union City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02E6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FD59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pdhilon@yahoo.com</w:t>
            </w:r>
          </w:p>
        </w:tc>
      </w:tr>
      <w:tr w:rsidR="006619F1" w:rsidRPr="002B62E7" w14:paraId="7C9579D5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5521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BC Transportation In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B124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Gursewak Gill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9D49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676-5694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C61F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30730 Canterbury Cour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72FC6" w14:textId="5A73B8D3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Union City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0A01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B429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bctransinc@yahoo.com</w:t>
            </w:r>
          </w:p>
        </w:tc>
      </w:tr>
      <w:tr w:rsidR="006619F1" w:rsidRPr="002B62E7" w14:paraId="323E85B3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FD35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HJ LOGISTICS IN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ABCD8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TARSEM SINGH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B6BF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925) 848-1320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9666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249 W JACKSON ST STE 35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A536F" w14:textId="527404CB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FB73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5B14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HJLOGISTICS@GMAIL.COM</w:t>
            </w:r>
          </w:p>
        </w:tc>
      </w:tr>
      <w:tr w:rsidR="006619F1" w:rsidRPr="002B62E7" w14:paraId="6185E216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BF18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jit Trucking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CB4A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Yadwinder Chera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B863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688-6422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8EF7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2602 Darwin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8130F" w14:textId="492F7E1E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FE41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F192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jittrucking@gmail.com</w:t>
            </w:r>
          </w:p>
        </w:tc>
      </w:tr>
      <w:tr w:rsidR="006619F1" w:rsidRPr="002B62E7" w14:paraId="431EED07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F40C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ll Cities Trucking Services, Inc.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5FE5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Rajinder Randhawa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C4CB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438-8996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6F566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1941 Jackson Street, #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10E63" w14:textId="0B20F27C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1DEF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4160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llcitytrucking101@yahoo.com</w:t>
            </w:r>
          </w:p>
        </w:tc>
      </w:tr>
      <w:tr w:rsidR="006619F1" w:rsidRPr="002B62E7" w14:paraId="425173DC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80C7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P Trucking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42DA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nh Pham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7CDA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878-2725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A9BF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417 Lloyd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F7547" w14:textId="364EC085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3175B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3F3E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panhpham68@gmail.com</w:t>
            </w:r>
          </w:p>
        </w:tc>
      </w:tr>
      <w:tr w:rsidR="006619F1" w:rsidRPr="002B62E7" w14:paraId="184E09CA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6919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Bassi Trucking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B4EE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Yadwinder Singh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FBF7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688-6422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17BF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165 Lewelling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CB77A" w14:textId="57E4BEDF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77E8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D5476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BassiTrucking2015@gmail.com</w:t>
            </w:r>
          </w:p>
        </w:tc>
      </w:tr>
      <w:tr w:rsidR="006619F1" w:rsidRPr="002B62E7" w14:paraId="38B827BD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A497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Bernardini Enterprises, Inc.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17E8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Joseph Bernardini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0A7A8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458-6356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CE05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745 Kevin Ct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6B994" w14:textId="7E9177C0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A2C0B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8948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jdhauling@hotmail.com</w:t>
            </w:r>
          </w:p>
        </w:tc>
      </w:tr>
      <w:tr w:rsidR="006619F1" w:rsidRPr="002B62E7" w14:paraId="6097DAF1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945D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BJ Trucking Company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839B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Frazier Brenda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A222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938-3318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E013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450 Capricorn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2B31D" w14:textId="3B261CF5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E48A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64F2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brefrazi@aol.com</w:t>
            </w:r>
          </w:p>
        </w:tc>
      </w:tr>
      <w:tr w:rsidR="006619F1" w:rsidRPr="002B62E7" w14:paraId="1159E09E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743D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.M. ENTERPRISE GROUP,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2655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HARLES MCGHE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6E3C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925) 456-0100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DC22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51 WRIGHT BROTHERS AVE STE. F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D4E98" w14:textId="4D2F72C6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Livermore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CF88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8498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mcghee@pakmailus.com</w:t>
            </w:r>
          </w:p>
        </w:tc>
      </w:tr>
      <w:tr w:rsidR="006619F1" w:rsidRPr="002B62E7" w14:paraId="255C9CB6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ACAB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JC Trucking In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EB21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larissa William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38C6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601-5359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F0A8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3803 Broadway St., Ste 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41AEA" w14:textId="778BD855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9412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4325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jctrucking@sbcglobal.net</w:t>
            </w:r>
          </w:p>
        </w:tc>
      </w:tr>
      <w:tr w:rsidR="006619F1" w:rsidRPr="002B62E7" w14:paraId="4289458B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4A8D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orovan</w:t>
            </w:r>
            <w:proofErr w:type="spellEnd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-North American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D245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Peeter </w:t>
            </w:r>
            <w:proofErr w:type="spell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Veske</w:t>
            </w:r>
            <w:proofErr w:type="spellEnd"/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79298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415) 865-9300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F902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6700 Golden Gate Dr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A4A0D" w14:textId="06FEAC5A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7AC1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1C04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pveske@corovan.com</w:t>
            </w:r>
          </w:p>
        </w:tc>
      </w:tr>
      <w:tr w:rsidR="006619F1" w:rsidRPr="002B62E7" w14:paraId="5CCE1AB2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DCDB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D's Trucking Service Inc.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9FF16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Vladimir Montelongo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BB06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706-5711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B4F3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6536 Telegraph Ave. Ste #205B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AA4C2" w14:textId="2B941D95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F6DA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EB54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vlad@dstruckingservice.com</w:t>
            </w:r>
          </w:p>
        </w:tc>
      </w:tr>
      <w:tr w:rsidR="006619F1" w:rsidRPr="002B62E7" w14:paraId="5E123C87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302B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Economy Trucking Service, Inc.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B2CF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Preet Johal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8284B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733-9100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E79B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24701 </w:t>
            </w:r>
            <w:proofErr w:type="spell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lawiter</w:t>
            </w:r>
            <w:proofErr w:type="spellEnd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 Roa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F8132" w14:textId="6291E2D1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C4BB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131D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economytrucking@sbcglobal.net</w:t>
            </w:r>
          </w:p>
        </w:tc>
      </w:tr>
      <w:tr w:rsidR="006619F1" w:rsidRPr="002B62E7" w14:paraId="4CBD8512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8FA0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Ferma Corporation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DE45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Tim Ruff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CF3BB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650) 961-2742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F33F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6655 Smith Avenue #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934D8" w14:textId="41E7A040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CF93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290E6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truff@fermacorp.com</w:t>
            </w:r>
          </w:p>
        </w:tc>
      </w:tr>
      <w:tr w:rsidR="006619F1" w:rsidRPr="002B62E7" w14:paraId="13C7FCFD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6EDC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First Courier &amp; Logistics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BB79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Eric Hill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FEC3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866) 570-8280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595DB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3687 Old Santa Rita Rd., #20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2BBEA" w14:textId="67502D25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FD32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5570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eric@myfirstcourier.com</w:t>
            </w:r>
          </w:p>
        </w:tc>
      </w:tr>
      <w:tr w:rsidR="006619F1" w:rsidRPr="002B62E7" w14:paraId="4CF7341B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122C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J. W. West Coast Transportation LL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0980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Joseph William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4BC6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875-0828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B906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3238 Magnolia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0B8D4" w14:textId="12576F23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F9A4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F241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510jwwct@gmail.com</w:t>
            </w:r>
          </w:p>
        </w:tc>
      </w:tr>
      <w:tr w:rsidR="006619F1" w:rsidRPr="002B62E7" w14:paraId="44E9B7BC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6D5C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JS Trucking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4620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Jose Ortiz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1707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415) 933-1781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59CB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24786 </w:t>
            </w:r>
            <w:proofErr w:type="spell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Mulbery</w:t>
            </w:r>
            <w:proofErr w:type="spellEnd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902FF" w14:textId="5E6C027D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4E288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3498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lain.jstrucking@gmail.com</w:t>
            </w:r>
          </w:p>
        </w:tc>
      </w:tr>
      <w:tr w:rsidR="006619F1" w:rsidRPr="002B62E7" w14:paraId="7AB962AD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A776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JSC Trans LL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33E3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Baljit Singh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6029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213-5006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D5EE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3556 Cattail Cour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F7373" w14:textId="07AF70FD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Union City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CFC5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8545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jsctrans@yahoo.com</w:t>
            </w:r>
          </w:p>
        </w:tc>
      </w:tr>
      <w:tr w:rsidR="006619F1" w:rsidRPr="002B62E7" w14:paraId="0BC37345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B807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L.S. Trucking In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BDAD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Leo Serrato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7A89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266-5213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ADEE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1774 West Winton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6130A" w14:textId="201E8AEA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55FA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2FDE8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leoserrato@lstruckinginc.com</w:t>
            </w:r>
          </w:p>
        </w:tc>
      </w:tr>
      <w:tr w:rsidR="006619F1" w:rsidRPr="002B62E7" w14:paraId="50A2067F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9C43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Lopes Trucking Service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8EA3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Herman Lop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D117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538-3564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42738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11567 Crow Canyon Roa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18E80" w14:textId="4C1D7857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Castro Valley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48158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2D35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Lopestrucking@gmail.com</w:t>
            </w:r>
          </w:p>
        </w:tc>
      </w:tr>
      <w:tr w:rsidR="006619F1" w:rsidRPr="002B62E7" w14:paraId="4AC10AF9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00CF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Macy Movers In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EC0AB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Mark Macy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21EB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444-0100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0131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200 Victory Cour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A1CD2" w14:textId="57ECD658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0839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56E9B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macy@macymovers.com</w:t>
            </w:r>
          </w:p>
        </w:tc>
      </w:tr>
      <w:tr w:rsidR="006619F1" w:rsidRPr="002B62E7" w14:paraId="7F361618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EC40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McCann Transport LL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41F8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David McCann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9909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402-6670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C22C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2431 Renwick Street #B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F2227" w14:textId="5F14146B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E27A8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42AA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mccanntransportllc@gmail.com</w:t>
            </w:r>
          </w:p>
        </w:tc>
      </w:tr>
      <w:tr w:rsidR="006619F1" w:rsidRPr="002B62E7" w14:paraId="75B382EC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AA29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R &amp; A Trucking Company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D194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Eric Weakley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0AEF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632-7112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5D7BB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1050 77TH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20723" w14:textId="286B6FBC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89A4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E04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eric.weakley@ratrucking.com</w:t>
            </w:r>
          </w:p>
        </w:tc>
      </w:tr>
      <w:tr w:rsidR="006619F1" w:rsidRPr="002B62E7" w14:paraId="70B3CBE5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2843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R B Matheson Postal Sv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7A5E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Mark Matheson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33F1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893-5417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764F8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2500 Poplar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91FE3" w14:textId="68E921E9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91E3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9BB5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mmatheson@mathesoninc.com</w:t>
            </w:r>
          </w:p>
        </w:tc>
      </w:tr>
      <w:tr w:rsidR="006619F1" w:rsidRPr="002B62E7" w14:paraId="5AE1C30A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1F63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RCCamese</w:t>
            </w:r>
            <w:proofErr w:type="spellEnd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 Transportation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091A6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Ronald </w:t>
            </w:r>
            <w:proofErr w:type="spell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mese</w:t>
            </w:r>
            <w:proofErr w:type="spellEnd"/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0611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382-3072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8F29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675 </w:t>
            </w:r>
            <w:proofErr w:type="spell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Hegenberger</w:t>
            </w:r>
            <w:proofErr w:type="spellEnd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 Road, Suite 205B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F58DC" w14:textId="2F7AB264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0A6C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AABE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rccamesetrans@att.net</w:t>
            </w:r>
          </w:p>
        </w:tc>
      </w:tr>
      <w:tr w:rsidR="006619F1" w:rsidRPr="002B62E7" w14:paraId="292620DF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435D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RCS Transfer In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35A5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Suzanne Shaul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CB90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470-3400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2449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26959 Parkside Dri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D230E" w14:textId="3E5DDE31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6824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11F2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sshaul@rcstransfer.com</w:t>
            </w:r>
          </w:p>
        </w:tc>
      </w:tr>
      <w:tr w:rsidR="006619F1" w:rsidRPr="002B62E7" w14:paraId="44F7CD77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7D9D6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Royal Trucking / Maintenance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CC3E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Vaughn Royal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3601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455-0642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AF60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7333 Deerwood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E2F6E" w14:textId="59432A43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E7F9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12AE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RoyalTrucking@sbcglobal.net</w:t>
            </w:r>
          </w:p>
        </w:tc>
      </w:tr>
      <w:tr w:rsidR="006619F1" w:rsidRPr="002B62E7" w14:paraId="6C745C42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2172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STI Trucking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E697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Pat McDonald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FD1B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794-5705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D462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36467 Haley St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82201" w14:textId="5E27D446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D34D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FEF1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nawicpat@gmail.com</w:t>
            </w:r>
          </w:p>
        </w:tc>
      </w:tr>
      <w:tr w:rsidR="006619F1" w:rsidRPr="002B62E7" w14:paraId="0E9DC821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4496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Tej Trucking Inc.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2121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Shalini Joon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D1CB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963-0483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2F42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24559 Marie Dri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CDF3E" w14:textId="6A6D8164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D496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4F1D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Shalini@tejtruckinginc.com</w:t>
            </w:r>
          </w:p>
        </w:tc>
      </w:tr>
      <w:tr w:rsidR="006619F1" w:rsidRPr="002B62E7" w14:paraId="2DA95C52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34E5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Valley Relocation &amp; Storage of Northern California, Inc.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21E5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Ron Roberson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330F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490-2994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B795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4695 Chabot Dr., Suite </w:t>
            </w:r>
            <w:proofErr w:type="gram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200,  Room</w:t>
            </w:r>
            <w:proofErr w:type="gramEnd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 25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B8648" w14:textId="3EC0980F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B330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24AB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rroberson@valleyrelocation.com</w:t>
            </w:r>
          </w:p>
        </w:tc>
      </w:tr>
      <w:tr w:rsidR="006619F1" w:rsidRPr="002B62E7" w14:paraId="5DCB47B0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789B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Williams Trucking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ACF6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urtis William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281EB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568-3495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F11B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10420 Greenview Dri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7E1FD" w14:textId="09D08009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5837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092C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wmstrkg@sbcglobal.net</w:t>
            </w:r>
          </w:p>
        </w:tc>
      </w:tr>
      <w:tr w:rsidR="006619F1" w:rsidRPr="002B62E7" w14:paraId="03058C8D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A06A6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Work of Art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DF4B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hristopher Wenzler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28F6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415) 250-4466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3A0B6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4422 Allendale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90E21" w14:textId="267A217E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FE1A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193F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rtinstaller@yahoo.com</w:t>
            </w:r>
          </w:p>
        </w:tc>
      </w:tr>
      <w:tr w:rsidR="006619F1" w:rsidRPr="002B62E7" w14:paraId="2DE6945D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DA45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Work of Art Services In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64A0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Marcelo Salina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3477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415) 250-4466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8F1E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2020 Dennison Street, #1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5E134" w14:textId="2A74B34C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D32A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DE5D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info@workofartsf.com</w:t>
            </w:r>
          </w:p>
        </w:tc>
      </w:tr>
      <w:tr w:rsidR="006619F1" w:rsidRPr="002B62E7" w14:paraId="3678CFF6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67CEB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BSS Trucking In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301A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Balwinder Singh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2A1E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471-3030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9398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30321 Whipple Roa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02B56" w14:textId="11CB3A9D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Union City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B466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9A8A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bsstrucking@gmail.com</w:t>
            </w:r>
          </w:p>
        </w:tc>
      </w:tr>
      <w:tr w:rsidR="006619F1" w:rsidRPr="002B62E7" w14:paraId="67CA437D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EE56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Monroe &amp; Son Trucking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3CD3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Demond Brook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4187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377-8080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C29A8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941 91st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6FF59" w14:textId="22F9F03A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EFA0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BEDB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monroe.sontrucking@yahoo.com</w:t>
            </w:r>
          </w:p>
        </w:tc>
      </w:tr>
      <w:tr w:rsidR="006619F1" w:rsidRPr="002B62E7" w14:paraId="60489CD1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C085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Right Away </w:t>
            </w:r>
            <w:proofErr w:type="spell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Redy</w:t>
            </w:r>
            <w:proofErr w:type="spellEnd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 Mix, Inc.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9146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Gayle Lambert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1681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536-1900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454E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401 Kennedy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96A53" w14:textId="2C5D42D3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0AE2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6946B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glambert@rightawayredymix.com</w:t>
            </w:r>
          </w:p>
        </w:tc>
      </w:tr>
      <w:tr w:rsidR="006619F1" w:rsidRPr="002B62E7" w14:paraId="37C4AF93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4F6D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Rock Transport In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F363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Gayle Lambert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F526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633-1528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8969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401 Kennedy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573DA" w14:textId="7EBFB7D3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A1BA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2DA7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rock@rightawayredymix.com</w:t>
            </w:r>
          </w:p>
        </w:tc>
      </w:tr>
      <w:tr w:rsidR="006619F1" w:rsidRPr="002B62E7" w14:paraId="468E187C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05CD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Pacific Surfacing, Inc.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7688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Seth Martinez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289AB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510) 440-9494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8318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2066 Warm Springs Ct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1AC30" w14:textId="30E8FEC6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78F98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C921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smartinez@pacificsurfacing.com</w:t>
            </w:r>
          </w:p>
        </w:tc>
      </w:tr>
      <w:tr w:rsidR="006619F1" w:rsidRPr="002B62E7" w14:paraId="57FDC3A3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E1E7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Granite Construction Company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4B29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Teresa </w:t>
            </w:r>
            <w:proofErr w:type="spell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Rothney</w:t>
            </w:r>
            <w:proofErr w:type="spellEnd"/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5585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408/327-7013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B3F5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585 W Beac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29B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Watsonville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163A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8331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teresa.rothney@gcinc.com</w:t>
            </w:r>
          </w:p>
        </w:tc>
      </w:tr>
      <w:tr w:rsidR="006619F1" w:rsidRPr="002B62E7" w14:paraId="7BBD2B78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737D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Oliver </w:t>
            </w:r>
            <w:proofErr w:type="spell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deSilva</w:t>
            </w:r>
            <w:proofErr w:type="spellEnd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 DBA Gallagher &amp; Burk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5A44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Vicki Gainor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BC64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925/829-1446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187B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344 Hig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FC0E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961A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4DCF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vgainor@desilvagates.com</w:t>
            </w:r>
          </w:p>
        </w:tc>
      </w:tr>
      <w:tr w:rsidR="006619F1" w:rsidRPr="002B62E7" w14:paraId="63CF5E90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9889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Ramirez Transportation Co., Inc.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9D53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Mario Ramirez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52F9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510/895-9241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0807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6815 San Leandro Street Ste 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D145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1656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B210B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ramireztransportation@yahoo.com</w:t>
            </w:r>
          </w:p>
        </w:tc>
      </w:tr>
      <w:tr w:rsidR="006619F1" w:rsidRPr="002B62E7" w14:paraId="22A830B1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BA3A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Valley Hauling LL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2731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Gurbaz</w:t>
            </w:r>
            <w:proofErr w:type="spellEnd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 Sidhu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549D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209/666-0814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F7256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1304 w </w:t>
            </w:r>
            <w:proofErr w:type="spell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woodward</w:t>
            </w:r>
            <w:proofErr w:type="spellEnd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ve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218E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Manteca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2DAB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E900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gurbaz601@me.com</w:t>
            </w:r>
          </w:p>
        </w:tc>
      </w:tr>
      <w:tr w:rsidR="006619F1" w:rsidRPr="002B62E7" w14:paraId="32356F6C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0A91B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FAK Shipping LL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42A2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Monalisa Sibanda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10C1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317720834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A32A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9934 </w:t>
            </w:r>
            <w:proofErr w:type="spell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edarstone</w:t>
            </w:r>
            <w:proofErr w:type="spellEnd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 Lan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668D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von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0EC1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IN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D8B4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Mona.Lisa@FAKShipping.com</w:t>
            </w:r>
          </w:p>
        </w:tc>
      </w:tr>
      <w:tr w:rsidR="006619F1" w:rsidRPr="002B62E7" w14:paraId="74C78894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05E6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B Roadways Inc.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2329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Sonia Cheema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AB16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408600755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4964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PO BOX 73050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533A6" w14:textId="332C94A2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San Jose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B40B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DBAE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sonia@cbroadwaysinc.com</w:t>
            </w:r>
          </w:p>
        </w:tc>
      </w:tr>
      <w:tr w:rsidR="006619F1" w:rsidRPr="002B62E7" w14:paraId="6F148C6F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F881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tthowe Transportation Cooperative Corp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554D8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Donnell Campbell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49E8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510/654-6816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3C7B6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3924 Market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1834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740A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7D6B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donnell@atthowe.com</w:t>
            </w:r>
          </w:p>
        </w:tc>
      </w:tr>
      <w:tr w:rsidR="006619F1" w:rsidRPr="002B62E7" w14:paraId="18DEF5CE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C5E6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1 TRUCKING SVS IN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DAA5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SEAN SANDHU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CDC8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510/828-0270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4B00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1941 JACKSON ST STE 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21B50" w14:textId="79415EAA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EC84B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6C56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1truckingsvsinc@gmail.com</w:t>
            </w:r>
          </w:p>
        </w:tc>
      </w:tr>
      <w:tr w:rsidR="006619F1" w:rsidRPr="002B62E7" w14:paraId="277FCA5B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891F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Mitchells Transport LL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4781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therean</w:t>
            </w:r>
            <w:proofErr w:type="spellEnd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 Mitchell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ED4A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424/338-7267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0F88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1999 Harrison St Fl 1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A9E5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A61C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4E84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bmitchell@mitchellstrans.com</w:t>
            </w:r>
          </w:p>
        </w:tc>
      </w:tr>
      <w:tr w:rsidR="006619F1" w:rsidRPr="002B62E7" w14:paraId="6CF623F0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2C16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bundance Worldwide Enterprises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1622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Dollene Jon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0648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510/812-6446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DD648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66 Franklin St. Suite# 3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23AF6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CA8B0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0400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DCJDRIVINGSUCCESSIVELY@GMAIL.COM</w:t>
            </w:r>
          </w:p>
        </w:tc>
      </w:tr>
      <w:tr w:rsidR="006619F1" w:rsidRPr="002B62E7" w14:paraId="04D3BC39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D99A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J. W. West Coast Transportation LL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BC7F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Joseph William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3796B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510/875-0828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5CF2B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3238 Magnolia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98188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B213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6EB0B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steffaniemammons@gmail.com</w:t>
            </w:r>
          </w:p>
        </w:tc>
      </w:tr>
      <w:tr w:rsidR="006619F1" w:rsidRPr="002B62E7" w14:paraId="334F7127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8852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B Roadways Inc.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96768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Kristian Laughlin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1081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248/631-4205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0A91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PO BOX 73050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36A17" w14:textId="476A2BA6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San Jose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9B79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40CE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kristian@niagaraconsulting.net</w:t>
            </w:r>
          </w:p>
        </w:tc>
      </w:tr>
      <w:tr w:rsidR="006619F1" w:rsidRPr="002B62E7" w14:paraId="6CD2336F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4B558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BKJM MOVING SERVICES LL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DB21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JOHANNA LOBATON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5A38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415/595-6765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01C7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680 85th </w:t>
            </w:r>
            <w:proofErr w:type="spell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ve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186BA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A8AE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07B9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ymartinez@nor-calmoving.com</w:t>
            </w:r>
          </w:p>
        </w:tc>
      </w:tr>
      <w:tr w:rsidR="006619F1" w:rsidRPr="002B62E7" w14:paraId="1D73DF17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C1286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Dillard Trucking, inc. dba Dillard Env.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F796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Patricia Dillard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1D67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925/634-6850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C54F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P O Box 57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540A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Byron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D4EB6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1570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patriciad@dillardenv.com</w:t>
            </w:r>
          </w:p>
        </w:tc>
      </w:tr>
      <w:tr w:rsidR="006619F1" w:rsidRPr="002B62E7" w14:paraId="6EAD3C6A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23666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Veolia ES Technical Solutions, LLC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D8DA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Patrick Guralski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FBB5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920/574-2435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22FE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5736 W. Jefferson St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5699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Phoenix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0C589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Z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6E006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patrick.guralski@veolia.com</w:t>
            </w:r>
          </w:p>
        </w:tc>
      </w:tr>
      <w:tr w:rsidR="006619F1" w:rsidRPr="002B62E7" w14:paraId="7B696EF1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3A0A1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ACE SWEEPERS AND WATER TRUCKS, INC.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5E62D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Hardevinder</w:t>
            </w:r>
            <w:proofErr w:type="spellEnd"/>
            <w:r w:rsidRPr="002B62E7">
              <w:rPr>
                <w:rFonts w:asciiTheme="minorHAnsi" w:hAnsiTheme="minorHAnsi" w:cstheme="minorHAnsi"/>
                <w:sz w:val="18"/>
                <w:szCs w:val="18"/>
              </w:rPr>
              <w:t xml:space="preserve"> Singh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C343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510/602-1376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B58E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4413 CAREN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F521E" w14:textId="19559F70" w:rsidR="002B62E7" w:rsidRPr="002B62E7" w:rsidRDefault="002C02F2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C142C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E1075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A1DE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estimating@acewatertrucks.com</w:t>
            </w:r>
          </w:p>
        </w:tc>
      </w:tr>
      <w:tr w:rsidR="006619F1" w:rsidRPr="002B62E7" w14:paraId="0BA01BDC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21FD2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Dillard Trucking, inc. dba Dillard Env.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B6FF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Melissa Roach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324CF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925/634-6850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7D704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P O Box 57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088AC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Byron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80E9E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59EF7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mroach@dillardenv.com</w:t>
            </w:r>
          </w:p>
        </w:tc>
      </w:tr>
      <w:tr w:rsidR="006619F1" w:rsidRPr="002B62E7" w14:paraId="35930299" w14:textId="77777777" w:rsidTr="00B220AC">
        <w:trPr>
          <w:trHeight w:val="255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98E42" w14:textId="77777777" w:rsidR="002B62E7" w:rsidRPr="002B62E7" w:rsidRDefault="002B62E7" w:rsidP="002B62E7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lastRenderedPageBreak/>
              <w:t xml:space="preserve">VSS </w:t>
            </w:r>
            <w:proofErr w:type="spellStart"/>
            <w:r w:rsidRPr="002B62E7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Emultech</w:t>
            </w:r>
            <w:proofErr w:type="spellEnd"/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32A75" w14:textId="77777777" w:rsidR="002B62E7" w:rsidRPr="002B62E7" w:rsidRDefault="002B62E7" w:rsidP="002B62E7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ick Fisher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091FB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(707) 337-9417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D5553" w14:textId="67FA1DEB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  <w:r w:rsidR="00B220AC" w:rsidRPr="00B220AC">
              <w:rPr>
                <w:rFonts w:asciiTheme="minorHAnsi" w:hAnsiTheme="minorHAnsi" w:cstheme="minorHAnsi"/>
                <w:sz w:val="18"/>
                <w:szCs w:val="18"/>
              </w:rPr>
              <w:t>3785 Channel D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F36D4" w14:textId="0A1BCFA8" w:rsidR="002B62E7" w:rsidRPr="002B62E7" w:rsidRDefault="002B62E7" w:rsidP="002B62E7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acr</w:t>
            </w:r>
            <w:r w:rsidR="00B220AC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</w:t>
            </w:r>
            <w:r w:rsidRPr="002B62E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ento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74F83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22F06" w14:textId="77777777" w:rsidR="002B62E7" w:rsidRPr="002B62E7" w:rsidRDefault="002B62E7" w:rsidP="002B62E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62E7">
              <w:rPr>
                <w:rFonts w:asciiTheme="minorHAnsi" w:hAnsiTheme="minorHAnsi" w:cstheme="minorHAnsi"/>
                <w:sz w:val="18"/>
                <w:szCs w:val="18"/>
              </w:rPr>
              <w:t>nick.fisher@emultech.com</w:t>
            </w:r>
          </w:p>
        </w:tc>
      </w:tr>
    </w:tbl>
    <w:p w14:paraId="6AA48E6A" w14:textId="77777777" w:rsidR="00DD5A33" w:rsidRPr="00985AE1" w:rsidRDefault="00DD5A33" w:rsidP="00317A62">
      <w:pPr>
        <w:rPr>
          <w:rFonts w:ascii="Calibri" w:hAnsi="Calibri" w:cs="Calibri"/>
        </w:rPr>
      </w:pPr>
    </w:p>
    <w:sectPr w:rsidR="00DD5A33" w:rsidRPr="00985AE1" w:rsidSect="002B62E7">
      <w:headerReference w:type="default" r:id="rId24"/>
      <w:footerReference w:type="default" r:id="rId25"/>
      <w:pgSz w:w="15840" w:h="12240" w:orient="landscape" w:code="1"/>
      <w:pgMar w:top="1080" w:right="1440" w:bottom="1080" w:left="1440" w:header="90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871D71" w14:textId="77777777" w:rsidR="00435E3A" w:rsidRDefault="00435E3A">
      <w:r>
        <w:separator/>
      </w:r>
    </w:p>
  </w:endnote>
  <w:endnote w:type="continuationSeparator" w:id="0">
    <w:p w14:paraId="38EB1AA5" w14:textId="77777777" w:rsidR="00435E3A" w:rsidRDefault="00435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4C67D9" w14:textId="5BB8C5C7" w:rsidR="00530140" w:rsidRPr="00ED78F9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9E4556">
      <w:rPr>
        <w:rFonts w:ascii="Calibri" w:hAnsi="Calibri" w:cs="Calibri"/>
        <w:sz w:val="18"/>
        <w:szCs w:val="18"/>
      </w:rPr>
      <w:t>10/23</w:t>
    </w:r>
    <w:r w:rsidR="00ED78F9" w:rsidRPr="00ED78F9">
      <w:rPr>
        <w:rFonts w:ascii="Calibri" w:hAnsi="Calibri" w:cs="Calibri"/>
        <w:sz w:val="18"/>
        <w:szCs w:val="18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E87D9" w14:textId="494CD49D" w:rsidR="000655C4" w:rsidRPr="00ED78F9" w:rsidRDefault="000655C4" w:rsidP="00ED78F9">
    <w:pPr>
      <w:tabs>
        <w:tab w:val="right" w:pos="10080"/>
      </w:tabs>
      <w:rPr>
        <w:rFonts w:ascii="Calibri" w:hAnsi="Calibri" w:cs="Calibri"/>
        <w:sz w:val="18"/>
        <w:szCs w:val="18"/>
      </w:rPr>
    </w:pPr>
    <w:r w:rsidRPr="00ED78F9">
      <w:rPr>
        <w:rFonts w:ascii="Calibri" w:hAnsi="Calibri" w:cs="Calibri"/>
        <w:color w:val="FF0000"/>
        <w:sz w:val="18"/>
        <w:szCs w:val="18"/>
      </w:rPr>
      <w:tab/>
    </w:r>
    <w:r w:rsidRPr="00DE602A">
      <w:rPr>
        <w:rFonts w:ascii="Calibri" w:hAnsi="Calibri" w:cs="Calibri"/>
        <w:sz w:val="18"/>
        <w:szCs w:val="18"/>
      </w:rPr>
      <w:t>RFQ No. 90</w:t>
    </w:r>
    <w:r w:rsidR="00DE602A" w:rsidRPr="00DE602A">
      <w:rPr>
        <w:rFonts w:ascii="Calibri" w:hAnsi="Calibri" w:cs="Calibri"/>
        <w:sz w:val="18"/>
        <w:szCs w:val="18"/>
      </w:rPr>
      <w:t>2540</w:t>
    </w:r>
    <w:r w:rsidRPr="00ED78F9">
      <w:rPr>
        <w:rFonts w:ascii="Calibri" w:hAnsi="Calibri" w:cs="Calibri"/>
        <w:sz w:val="18"/>
        <w:szCs w:val="18"/>
      </w:rPr>
      <w:t xml:space="preserve">, Bidders Conference Attendees List </w:t>
    </w:r>
  </w:p>
  <w:p w14:paraId="2DC6FD4E" w14:textId="587047B9" w:rsidR="00530140" w:rsidRPr="00ED78F9" w:rsidRDefault="000655C4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9A343C" w:rsidRPr="00ED78F9">
      <w:rPr>
        <w:rFonts w:ascii="Calibri" w:hAnsi="Calibri" w:cs="Calibri"/>
        <w:noProof/>
        <w:sz w:val="18"/>
        <w:szCs w:val="18"/>
      </w:rPr>
      <w:t>2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="009A343C" w:rsidRPr="00ED78F9">
      <w:rPr>
        <w:rFonts w:ascii="Calibri" w:hAnsi="Calibri" w:cs="Calibri"/>
        <w:sz w:val="18"/>
        <w:szCs w:val="18"/>
      </w:rPr>
      <w:fldChar w:fldCharType="begin"/>
    </w:r>
    <w:r w:rsidR="009A343C"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="009A343C" w:rsidRPr="00ED78F9">
      <w:rPr>
        <w:rFonts w:ascii="Calibri" w:hAnsi="Calibri" w:cs="Calibri"/>
        <w:sz w:val="18"/>
        <w:szCs w:val="18"/>
      </w:rPr>
      <w:fldChar w:fldCharType="separate"/>
    </w:r>
    <w:r w:rsidR="009A343C" w:rsidRPr="00ED78F9">
      <w:rPr>
        <w:rFonts w:ascii="Calibri" w:hAnsi="Calibri" w:cs="Calibri"/>
        <w:noProof/>
        <w:sz w:val="18"/>
        <w:szCs w:val="18"/>
      </w:rPr>
      <w:t>3</w:t>
    </w:r>
    <w:r w:rsidR="009A343C" w:rsidRPr="00ED78F9">
      <w:rPr>
        <w:rFonts w:ascii="Calibri" w:hAnsi="Calibri" w:cs="Calibri"/>
        <w:sz w:val="18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886878" w14:textId="77777777" w:rsidR="009224B5" w:rsidRDefault="009224B5" w:rsidP="009224B5">
    <w:pPr>
      <w:tabs>
        <w:tab w:val="right" w:pos="10800"/>
      </w:tabs>
      <w:rPr>
        <w:rFonts w:ascii="Calibri" w:hAnsi="Calibri" w:cs="Calibri"/>
        <w:sz w:val="20"/>
      </w:rPr>
    </w:pPr>
  </w:p>
  <w:p w14:paraId="361C9E2F" w14:textId="77777777" w:rsidR="00530140" w:rsidRPr="008F1AC7" w:rsidRDefault="002568B0" w:rsidP="009224B5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</w:t>
    </w:r>
    <w:r w:rsidR="000655C4">
      <w:rPr>
        <w:rFonts w:ascii="Calibri" w:hAnsi="Calibri" w:cs="Calibri"/>
        <w:sz w:val="20"/>
      </w:rPr>
      <w:t>24</w:t>
    </w:r>
    <w:r w:rsidR="009224B5" w:rsidRPr="009224B5">
      <w:rPr>
        <w:rFonts w:ascii="Calibri" w:hAnsi="Calibri" w:cs="Calibri"/>
        <w:sz w:val="20"/>
      </w:rPr>
      <w:t>/2021</w:t>
    </w:r>
    <w:r w:rsidR="009224B5">
      <w:rPr>
        <w:rFonts w:ascii="Calibri" w:hAnsi="Calibri" w:cs="Calibri"/>
        <w:color w:val="FF0000"/>
        <w:sz w:val="20"/>
      </w:rPr>
      <w:t xml:space="preserve"> </w:t>
    </w:r>
    <w:r w:rsidR="009224B5">
      <w:rPr>
        <w:rFonts w:ascii="Calibri" w:hAnsi="Calibri" w:cs="Calibri"/>
        <w:color w:val="FF0000"/>
        <w:sz w:val="20"/>
      </w:rPr>
      <w:tab/>
    </w:r>
    <w:r w:rsidR="00530140" w:rsidRPr="008A60BD">
      <w:rPr>
        <w:rFonts w:ascii="Calibri" w:hAnsi="Calibri" w:cs="Calibri"/>
        <w:color w:val="FF0000"/>
        <w:sz w:val="20"/>
      </w:rPr>
      <w:t>R</w:t>
    </w:r>
    <w:r w:rsidR="00D34403" w:rsidRPr="008A60BD">
      <w:rPr>
        <w:rFonts w:ascii="Calibri" w:hAnsi="Calibri" w:cs="Calibri"/>
        <w:color w:val="FF0000"/>
        <w:sz w:val="20"/>
      </w:rPr>
      <w:t>F</w:t>
    </w:r>
    <w:r w:rsidR="00903A9B" w:rsidRPr="008A60BD">
      <w:rPr>
        <w:rFonts w:ascii="Calibri" w:hAnsi="Calibri" w:cs="Calibri"/>
        <w:color w:val="FF0000"/>
        <w:sz w:val="20"/>
      </w:rPr>
      <w:t>P</w:t>
    </w:r>
    <w:r w:rsidR="008A60BD" w:rsidRPr="008A60BD">
      <w:rPr>
        <w:rFonts w:ascii="Calibri" w:hAnsi="Calibri" w:cs="Calibri"/>
        <w:color w:val="FF0000"/>
        <w:sz w:val="20"/>
      </w:rPr>
      <w:t>/Q</w:t>
    </w:r>
    <w:r w:rsidR="00530140" w:rsidRPr="008A60BD">
      <w:rPr>
        <w:rFonts w:ascii="Calibri" w:hAnsi="Calibri" w:cs="Calibri"/>
        <w:color w:val="FF0000"/>
        <w:sz w:val="20"/>
      </w:rPr>
      <w:t xml:space="preserve"> No. 90</w:t>
    </w:r>
    <w:r w:rsidR="008A60BD" w:rsidRPr="008A60BD">
      <w:rPr>
        <w:rFonts w:ascii="Calibri" w:hAnsi="Calibri" w:cs="Calibri"/>
        <w:color w:val="FF0000"/>
        <w:sz w:val="20"/>
      </w:rPr>
      <w:t>XXXX</w:t>
    </w:r>
    <w:r w:rsidR="00530140" w:rsidRPr="008F1AC7">
      <w:rPr>
        <w:rFonts w:ascii="Calibri" w:hAnsi="Calibri" w:cs="Calibri"/>
        <w:sz w:val="20"/>
      </w:rPr>
      <w:t xml:space="preserve">, </w:t>
    </w:r>
    <w:r w:rsidR="002E5490">
      <w:rPr>
        <w:rFonts w:ascii="Calibri" w:hAnsi="Calibri" w:cs="Calibri"/>
        <w:sz w:val="20"/>
      </w:rPr>
      <w:t>Bidders Conference</w:t>
    </w:r>
    <w:r>
      <w:rPr>
        <w:rFonts w:ascii="Calibri" w:hAnsi="Calibri" w:cs="Calibri"/>
        <w:sz w:val="20"/>
      </w:rPr>
      <w:t xml:space="preserve"> Attendees</w:t>
    </w:r>
    <w:r w:rsidR="00D34403">
      <w:rPr>
        <w:rFonts w:ascii="Calibri" w:hAnsi="Calibri" w:cs="Calibri"/>
        <w:sz w:val="20"/>
      </w:rPr>
      <w:t xml:space="preserve"> List</w:t>
    </w:r>
    <w:r w:rsidR="00530140" w:rsidRPr="008F1AC7">
      <w:rPr>
        <w:rFonts w:ascii="Calibri" w:hAnsi="Calibri" w:cs="Calibri"/>
        <w:sz w:val="20"/>
      </w:rPr>
      <w:t xml:space="preserve"> </w:t>
    </w:r>
  </w:p>
  <w:p w14:paraId="02ED3BB5" w14:textId="77777777" w:rsidR="00530140" w:rsidRPr="008F1AC7" w:rsidRDefault="00530140" w:rsidP="00A5339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 w:rsidR="000655C4">
      <w:rPr>
        <w:rFonts w:ascii="Calibri" w:hAnsi="Calibri" w:cs="Calibri"/>
        <w:sz w:val="20"/>
      </w:rPr>
      <w:t xml:space="preserve"> of </w:t>
    </w:r>
    <w:r w:rsidR="000655C4">
      <w:rPr>
        <w:rFonts w:ascii="Calibri" w:hAnsi="Calibri" w:cs="Calibri"/>
        <w:sz w:val="20"/>
      </w:rPr>
      <w:fldChar w:fldCharType="begin"/>
    </w:r>
    <w:r w:rsidR="000655C4">
      <w:rPr>
        <w:rFonts w:ascii="Calibri" w:hAnsi="Calibri" w:cs="Calibri"/>
        <w:sz w:val="20"/>
      </w:rPr>
      <w:instrText xml:space="preserve"> PAGE  \* Arabic  \* MERGEFORMAT </w:instrText>
    </w:r>
    <w:r w:rsidR="000655C4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="000655C4">
      <w:rPr>
        <w:rFonts w:ascii="Calibri" w:hAnsi="Calibri" w:cs="Calibri"/>
        <w:sz w:val="2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B10003" w14:textId="59F5D584" w:rsidR="009A343C" w:rsidRPr="00ED78F9" w:rsidRDefault="009A343C" w:rsidP="00053BB6">
    <w:pPr>
      <w:tabs>
        <w:tab w:val="right" w:pos="10080"/>
      </w:tabs>
      <w:jc w:val="right"/>
      <w:rPr>
        <w:rFonts w:ascii="Calibri" w:hAnsi="Calibri" w:cs="Calibri"/>
        <w:sz w:val="18"/>
        <w:szCs w:val="18"/>
      </w:rPr>
    </w:pPr>
    <w:r w:rsidRPr="00ED78F9">
      <w:rPr>
        <w:rFonts w:ascii="Calibri" w:hAnsi="Calibri" w:cs="Calibri"/>
        <w:color w:val="FF0000"/>
        <w:sz w:val="18"/>
        <w:szCs w:val="18"/>
      </w:rPr>
      <w:tab/>
    </w:r>
    <w:r w:rsidRPr="00DE602A">
      <w:rPr>
        <w:rFonts w:ascii="Calibri" w:hAnsi="Calibri" w:cs="Calibri"/>
        <w:sz w:val="18"/>
        <w:szCs w:val="18"/>
      </w:rPr>
      <w:t>RFQ No. 90</w:t>
    </w:r>
    <w:r w:rsidR="00DE602A" w:rsidRPr="00DE602A">
      <w:rPr>
        <w:rFonts w:ascii="Calibri" w:hAnsi="Calibri" w:cs="Calibri"/>
        <w:sz w:val="18"/>
        <w:szCs w:val="18"/>
      </w:rPr>
      <w:t>2540</w:t>
    </w:r>
    <w:r w:rsidRPr="00ED78F9">
      <w:rPr>
        <w:rFonts w:ascii="Calibri" w:hAnsi="Calibri" w:cs="Calibri"/>
        <w:sz w:val="18"/>
        <w:szCs w:val="18"/>
      </w:rPr>
      <w:t>,</w:t>
    </w:r>
    <w:r w:rsidR="00ED78F9">
      <w:rPr>
        <w:rFonts w:ascii="Calibri" w:hAnsi="Calibri" w:cs="Calibri"/>
        <w:sz w:val="18"/>
        <w:szCs w:val="18"/>
      </w:rPr>
      <w:t xml:space="preserve"> </w:t>
    </w:r>
    <w:r w:rsidRPr="00ED78F9">
      <w:rPr>
        <w:rFonts w:ascii="Calibri" w:hAnsi="Calibri" w:cs="Calibri"/>
        <w:sz w:val="18"/>
        <w:szCs w:val="18"/>
      </w:rPr>
      <w:t>Vendor Bid List</w:t>
    </w:r>
  </w:p>
  <w:p w14:paraId="00741611" w14:textId="667C7B1E" w:rsidR="009A343C" w:rsidRPr="00ED78F9" w:rsidRDefault="009A343C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7AECF1" w14:textId="77777777" w:rsidR="00435E3A" w:rsidRDefault="00435E3A">
      <w:r>
        <w:separator/>
      </w:r>
    </w:p>
  </w:footnote>
  <w:footnote w:type="continuationSeparator" w:id="0">
    <w:p w14:paraId="20E6AB9E" w14:textId="77777777" w:rsidR="00435E3A" w:rsidRDefault="00435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52E801" w14:textId="49250917" w:rsidR="00530140" w:rsidRPr="00892030" w:rsidRDefault="0011209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5CC693E8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0E9B35A0" w14:textId="77777777" w:rsidR="00530140" w:rsidRPr="00892030" w:rsidRDefault="0053014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7364E4A2" w14:textId="77777777" w:rsidR="00530140" w:rsidRDefault="00530140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96BB5E" w14:textId="7AB29DF3" w:rsidR="00530140" w:rsidRPr="00344563" w:rsidRDefault="00112090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7C3AE6BB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4CF8FED5" w:rsidR="00530140" w:rsidRDefault="00112090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087D60D8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F76730" w14:textId="77777777" w:rsidR="00530140" w:rsidRPr="00C367AB" w:rsidRDefault="0053014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4A3E7274" w14:textId="59110856" w:rsidR="00530140" w:rsidRPr="00C367AB" w:rsidRDefault="00D3440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DE602A">
      <w:rPr>
        <w:rFonts w:ascii="Calibri" w:hAnsi="Calibri" w:cs="Calibri"/>
        <w:b/>
        <w:snapToGrid w:val="0"/>
        <w:szCs w:val="26"/>
      </w:rPr>
      <w:t>RF</w:t>
    </w:r>
    <w:r w:rsidR="00530140" w:rsidRPr="00DE602A">
      <w:rPr>
        <w:rFonts w:ascii="Calibri" w:hAnsi="Calibri" w:cs="Calibri"/>
        <w:b/>
        <w:snapToGrid w:val="0"/>
        <w:szCs w:val="26"/>
      </w:rPr>
      <w:t>Q No. 90</w:t>
    </w:r>
    <w:r w:rsidR="00DE602A" w:rsidRPr="00DE602A">
      <w:rPr>
        <w:rFonts w:ascii="Calibri" w:hAnsi="Calibri" w:cs="Calibri"/>
        <w:b/>
        <w:snapToGrid w:val="0"/>
        <w:szCs w:val="26"/>
      </w:rPr>
      <w:t>2540</w:t>
    </w:r>
    <w:r w:rsidR="00530140" w:rsidRPr="00C367AB">
      <w:rPr>
        <w:rFonts w:ascii="Calibri" w:hAnsi="Calibri" w:cs="Calibri"/>
        <w:b/>
        <w:snapToGrid w:val="0"/>
        <w:szCs w:val="26"/>
      </w:rPr>
      <w:t xml:space="preserve">, </w:t>
    </w:r>
    <w:r w:rsidR="002568B0">
      <w:rPr>
        <w:rFonts w:ascii="Calibri" w:hAnsi="Calibri" w:cs="Calibri"/>
        <w:b/>
        <w:snapToGrid w:val="0"/>
        <w:szCs w:val="26"/>
      </w:rPr>
      <w:t xml:space="preserve">Bidders Conferences Attendees </w:t>
    </w:r>
    <w:r>
      <w:rPr>
        <w:rFonts w:ascii="Calibri" w:hAnsi="Calibri" w:cs="Calibri"/>
        <w:b/>
        <w:snapToGrid w:val="0"/>
        <w:szCs w:val="26"/>
      </w:rPr>
      <w:t>List</w:t>
    </w:r>
  </w:p>
  <w:p w14:paraId="58B9BA0F" w14:textId="77777777" w:rsidR="00530140" w:rsidRPr="00C367AB" w:rsidRDefault="00530140">
    <w:pPr>
      <w:pStyle w:val="Header"/>
      <w:rPr>
        <w:rFonts w:ascii="Calibri" w:hAnsi="Calibri" w:cs="Calibri"/>
        <w:szCs w:val="2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520721" w14:textId="77777777" w:rsidR="00530140" w:rsidRPr="00C367AB" w:rsidRDefault="00530140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55E854E1" w14:textId="77777777" w:rsidR="00530140" w:rsidRPr="00C367AB" w:rsidRDefault="00D34403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A60BD">
      <w:rPr>
        <w:rFonts w:ascii="Calibri" w:hAnsi="Calibri" w:cs="Calibri"/>
        <w:b/>
        <w:snapToGrid w:val="0"/>
        <w:color w:val="FF0000"/>
        <w:szCs w:val="26"/>
      </w:rPr>
      <w:t>RF</w:t>
    </w:r>
    <w:r w:rsidR="00634894" w:rsidRPr="008A60BD">
      <w:rPr>
        <w:rFonts w:ascii="Calibri" w:hAnsi="Calibri" w:cs="Calibri"/>
        <w:b/>
        <w:snapToGrid w:val="0"/>
        <w:color w:val="FF0000"/>
        <w:szCs w:val="26"/>
      </w:rPr>
      <w:t>P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/Q</w:t>
    </w:r>
    <w:r w:rsidR="00530140" w:rsidRPr="008A60BD">
      <w:rPr>
        <w:rFonts w:ascii="Calibri" w:hAnsi="Calibri" w:cs="Calibri"/>
        <w:b/>
        <w:snapToGrid w:val="0"/>
        <w:color w:val="FF0000"/>
        <w:szCs w:val="26"/>
      </w:rPr>
      <w:t xml:space="preserve"> No. 90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XXXX</w:t>
    </w:r>
    <w:r w:rsidR="00530140" w:rsidRPr="00634894">
      <w:rPr>
        <w:rFonts w:ascii="Calibri" w:hAnsi="Calibri" w:cs="Calibri"/>
        <w:b/>
        <w:snapToGrid w:val="0"/>
        <w:szCs w:val="26"/>
      </w:rPr>
      <w:t xml:space="preserve">, </w:t>
    </w:r>
    <w:r w:rsidR="002E5490">
      <w:rPr>
        <w:rFonts w:ascii="Calibri" w:hAnsi="Calibri" w:cs="Calibri"/>
        <w:b/>
        <w:snapToGrid w:val="0"/>
        <w:szCs w:val="26"/>
      </w:rPr>
      <w:t>Bidders Conference</w:t>
    </w:r>
    <w:r w:rsidR="002568B0">
      <w:rPr>
        <w:rFonts w:ascii="Calibri" w:hAnsi="Calibri" w:cs="Calibri"/>
        <w:b/>
        <w:snapToGrid w:val="0"/>
        <w:szCs w:val="26"/>
      </w:rPr>
      <w:t xml:space="preserve"> Attendees</w:t>
    </w:r>
    <w:r>
      <w:rPr>
        <w:rFonts w:ascii="Calibri" w:hAnsi="Calibri" w:cs="Calibri"/>
        <w:b/>
        <w:snapToGrid w:val="0"/>
        <w:szCs w:val="26"/>
      </w:rPr>
      <w:t xml:space="preserve"> List</w:t>
    </w:r>
  </w:p>
  <w:p w14:paraId="4D0D180D" w14:textId="77777777" w:rsidR="00530140" w:rsidRDefault="0053014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515DA3" w14:textId="77777777" w:rsidR="00610763" w:rsidRPr="00C367AB" w:rsidRDefault="0061076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73820DCE" w14:textId="77777777" w:rsidR="00610763" w:rsidRPr="00C367AB" w:rsidRDefault="0061076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DE602A">
      <w:rPr>
        <w:rFonts w:ascii="Calibri" w:hAnsi="Calibri" w:cs="Calibri"/>
        <w:b/>
        <w:snapToGrid w:val="0"/>
        <w:szCs w:val="26"/>
      </w:rPr>
      <w:t>RFQ No. 902540</w:t>
    </w:r>
    <w:r w:rsidRPr="00C367AB">
      <w:rPr>
        <w:rFonts w:ascii="Calibri" w:hAnsi="Calibri" w:cs="Calibri"/>
        <w:b/>
        <w:snapToGrid w:val="0"/>
        <w:szCs w:val="26"/>
      </w:rPr>
      <w:t xml:space="preserve">, </w:t>
    </w:r>
    <w:r>
      <w:rPr>
        <w:rFonts w:ascii="Calibri" w:hAnsi="Calibri" w:cs="Calibri"/>
        <w:b/>
        <w:snapToGrid w:val="0"/>
        <w:szCs w:val="26"/>
      </w:rPr>
      <w:t>Bidders Conferences Attendees List</w:t>
    </w:r>
  </w:p>
  <w:p w14:paraId="5F587EA3" w14:textId="77777777" w:rsidR="00610763" w:rsidRPr="00C367AB" w:rsidRDefault="00610763">
    <w:pPr>
      <w:pStyle w:val="Header"/>
      <w:rPr>
        <w:rFonts w:ascii="Calibri" w:hAnsi="Calibri" w:cs="Calibri"/>
        <w:szCs w:val="2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6481">
    <w:abstractNumId w:val="0"/>
  </w:num>
  <w:num w:numId="2" w16cid:durableId="660696299">
    <w:abstractNumId w:val="1"/>
  </w:num>
  <w:num w:numId="3" w16cid:durableId="1297220496">
    <w:abstractNumId w:val="3"/>
  </w:num>
  <w:num w:numId="4" w16cid:durableId="1784960263">
    <w:abstractNumId w:val="4"/>
  </w:num>
  <w:num w:numId="5" w16cid:durableId="916014855">
    <w:abstractNumId w:val="2"/>
  </w:num>
  <w:num w:numId="6" w16cid:durableId="408036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0FAFXfZqstAAAA"/>
  </w:docVars>
  <w:rsids>
    <w:rsidRoot w:val="00AC108B"/>
    <w:rsid w:val="0000293F"/>
    <w:rsid w:val="00015280"/>
    <w:rsid w:val="00015B1A"/>
    <w:rsid w:val="0002532C"/>
    <w:rsid w:val="0002590C"/>
    <w:rsid w:val="00034796"/>
    <w:rsid w:val="0004603D"/>
    <w:rsid w:val="00053BB6"/>
    <w:rsid w:val="00064897"/>
    <w:rsid w:val="000655C4"/>
    <w:rsid w:val="00071C03"/>
    <w:rsid w:val="000844B7"/>
    <w:rsid w:val="0008772A"/>
    <w:rsid w:val="00087A00"/>
    <w:rsid w:val="000902A5"/>
    <w:rsid w:val="00090617"/>
    <w:rsid w:val="0009722D"/>
    <w:rsid w:val="000C458A"/>
    <w:rsid w:val="000C5DBE"/>
    <w:rsid w:val="000C6389"/>
    <w:rsid w:val="000D1A3A"/>
    <w:rsid w:val="000E378A"/>
    <w:rsid w:val="000F66A0"/>
    <w:rsid w:val="00103B42"/>
    <w:rsid w:val="00112090"/>
    <w:rsid w:val="00154397"/>
    <w:rsid w:val="001547ED"/>
    <w:rsid w:val="0015709F"/>
    <w:rsid w:val="001615E0"/>
    <w:rsid w:val="001658C6"/>
    <w:rsid w:val="00182B8E"/>
    <w:rsid w:val="00190085"/>
    <w:rsid w:val="001A0010"/>
    <w:rsid w:val="001A0011"/>
    <w:rsid w:val="001A2B9E"/>
    <w:rsid w:val="001A4E39"/>
    <w:rsid w:val="001C1561"/>
    <w:rsid w:val="001C3DD8"/>
    <w:rsid w:val="001D05CA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692E"/>
    <w:rsid w:val="00217F13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87AD4"/>
    <w:rsid w:val="00295ED8"/>
    <w:rsid w:val="002B62E7"/>
    <w:rsid w:val="002C02F2"/>
    <w:rsid w:val="002C0DF8"/>
    <w:rsid w:val="002C2403"/>
    <w:rsid w:val="002C2FA1"/>
    <w:rsid w:val="002D1C7D"/>
    <w:rsid w:val="002E071D"/>
    <w:rsid w:val="002E4529"/>
    <w:rsid w:val="002E5490"/>
    <w:rsid w:val="00317A62"/>
    <w:rsid w:val="003224CA"/>
    <w:rsid w:val="003406AA"/>
    <w:rsid w:val="00347319"/>
    <w:rsid w:val="00366273"/>
    <w:rsid w:val="00376DF6"/>
    <w:rsid w:val="0038077C"/>
    <w:rsid w:val="00382A97"/>
    <w:rsid w:val="00382B5D"/>
    <w:rsid w:val="0039143E"/>
    <w:rsid w:val="003A3B55"/>
    <w:rsid w:val="003B23DD"/>
    <w:rsid w:val="003B6875"/>
    <w:rsid w:val="003B7CD7"/>
    <w:rsid w:val="003D1A65"/>
    <w:rsid w:val="003E51AB"/>
    <w:rsid w:val="003E79F2"/>
    <w:rsid w:val="003F7B4C"/>
    <w:rsid w:val="004007F3"/>
    <w:rsid w:val="00402D5C"/>
    <w:rsid w:val="0040774C"/>
    <w:rsid w:val="004132C4"/>
    <w:rsid w:val="00425728"/>
    <w:rsid w:val="00435E3A"/>
    <w:rsid w:val="00460CE6"/>
    <w:rsid w:val="00476C4C"/>
    <w:rsid w:val="00496EB6"/>
    <w:rsid w:val="004A1812"/>
    <w:rsid w:val="004A1B80"/>
    <w:rsid w:val="004A30AD"/>
    <w:rsid w:val="004B1157"/>
    <w:rsid w:val="004D551E"/>
    <w:rsid w:val="004E0CBC"/>
    <w:rsid w:val="004E55D5"/>
    <w:rsid w:val="004F7EFE"/>
    <w:rsid w:val="00530140"/>
    <w:rsid w:val="0053674F"/>
    <w:rsid w:val="00551C83"/>
    <w:rsid w:val="005642DE"/>
    <w:rsid w:val="00565971"/>
    <w:rsid w:val="00584566"/>
    <w:rsid w:val="00594D17"/>
    <w:rsid w:val="005A1278"/>
    <w:rsid w:val="005A53D3"/>
    <w:rsid w:val="005B5146"/>
    <w:rsid w:val="005B654C"/>
    <w:rsid w:val="005B7513"/>
    <w:rsid w:val="005D2DC5"/>
    <w:rsid w:val="005E0461"/>
    <w:rsid w:val="005E5391"/>
    <w:rsid w:val="005F3C56"/>
    <w:rsid w:val="006055FD"/>
    <w:rsid w:val="00605ABD"/>
    <w:rsid w:val="00610763"/>
    <w:rsid w:val="0061262A"/>
    <w:rsid w:val="0063163F"/>
    <w:rsid w:val="00634894"/>
    <w:rsid w:val="0063559A"/>
    <w:rsid w:val="006367A2"/>
    <w:rsid w:val="00643920"/>
    <w:rsid w:val="00645C89"/>
    <w:rsid w:val="00656F05"/>
    <w:rsid w:val="006619F1"/>
    <w:rsid w:val="0066403D"/>
    <w:rsid w:val="00666A41"/>
    <w:rsid w:val="00696DF7"/>
    <w:rsid w:val="006A2053"/>
    <w:rsid w:val="006A6859"/>
    <w:rsid w:val="006A6D8A"/>
    <w:rsid w:val="006C0820"/>
    <w:rsid w:val="006C44ED"/>
    <w:rsid w:val="006D370E"/>
    <w:rsid w:val="006D4982"/>
    <w:rsid w:val="006E3429"/>
    <w:rsid w:val="006E4149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3338"/>
    <w:rsid w:val="00776D6B"/>
    <w:rsid w:val="007775E5"/>
    <w:rsid w:val="0078414A"/>
    <w:rsid w:val="00791FDA"/>
    <w:rsid w:val="007A7259"/>
    <w:rsid w:val="007D2BCB"/>
    <w:rsid w:val="007D4FA1"/>
    <w:rsid w:val="007E065F"/>
    <w:rsid w:val="007F7549"/>
    <w:rsid w:val="008075D3"/>
    <w:rsid w:val="008100A5"/>
    <w:rsid w:val="0083467A"/>
    <w:rsid w:val="00841947"/>
    <w:rsid w:val="00842E4E"/>
    <w:rsid w:val="0084729B"/>
    <w:rsid w:val="00853C6C"/>
    <w:rsid w:val="0086233F"/>
    <w:rsid w:val="00862DE6"/>
    <w:rsid w:val="00866E38"/>
    <w:rsid w:val="00873930"/>
    <w:rsid w:val="00882355"/>
    <w:rsid w:val="0088555A"/>
    <w:rsid w:val="00892E58"/>
    <w:rsid w:val="008A48C0"/>
    <w:rsid w:val="008A60BD"/>
    <w:rsid w:val="008A7F5F"/>
    <w:rsid w:val="008B5AFB"/>
    <w:rsid w:val="008C142C"/>
    <w:rsid w:val="008C1907"/>
    <w:rsid w:val="008C25AC"/>
    <w:rsid w:val="008C61D2"/>
    <w:rsid w:val="008D23C5"/>
    <w:rsid w:val="008D249D"/>
    <w:rsid w:val="008D3AAF"/>
    <w:rsid w:val="008D7E7D"/>
    <w:rsid w:val="008E36EB"/>
    <w:rsid w:val="008E7760"/>
    <w:rsid w:val="008E79DF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6E2F"/>
    <w:rsid w:val="00931FFF"/>
    <w:rsid w:val="00933609"/>
    <w:rsid w:val="00942ADA"/>
    <w:rsid w:val="00952479"/>
    <w:rsid w:val="00954642"/>
    <w:rsid w:val="009626D7"/>
    <w:rsid w:val="00971424"/>
    <w:rsid w:val="00972982"/>
    <w:rsid w:val="00974EDB"/>
    <w:rsid w:val="0097640E"/>
    <w:rsid w:val="009814CA"/>
    <w:rsid w:val="00983E89"/>
    <w:rsid w:val="00985AE1"/>
    <w:rsid w:val="009A18C5"/>
    <w:rsid w:val="009A1F7D"/>
    <w:rsid w:val="009A343C"/>
    <w:rsid w:val="009B0C3E"/>
    <w:rsid w:val="009C5660"/>
    <w:rsid w:val="009E4556"/>
    <w:rsid w:val="009E6E97"/>
    <w:rsid w:val="009F2F6D"/>
    <w:rsid w:val="00A01493"/>
    <w:rsid w:val="00A1349C"/>
    <w:rsid w:val="00A14CB0"/>
    <w:rsid w:val="00A256A4"/>
    <w:rsid w:val="00A26108"/>
    <w:rsid w:val="00A4590E"/>
    <w:rsid w:val="00A53394"/>
    <w:rsid w:val="00A60FB5"/>
    <w:rsid w:val="00A64DCD"/>
    <w:rsid w:val="00A6550D"/>
    <w:rsid w:val="00A67646"/>
    <w:rsid w:val="00A72B9A"/>
    <w:rsid w:val="00AA514C"/>
    <w:rsid w:val="00AA6060"/>
    <w:rsid w:val="00AA6D10"/>
    <w:rsid w:val="00AB3627"/>
    <w:rsid w:val="00AB765F"/>
    <w:rsid w:val="00AC108B"/>
    <w:rsid w:val="00AD246E"/>
    <w:rsid w:val="00AE458D"/>
    <w:rsid w:val="00B01B82"/>
    <w:rsid w:val="00B06063"/>
    <w:rsid w:val="00B0639C"/>
    <w:rsid w:val="00B132EA"/>
    <w:rsid w:val="00B1659F"/>
    <w:rsid w:val="00B220AC"/>
    <w:rsid w:val="00B227A7"/>
    <w:rsid w:val="00B31FE6"/>
    <w:rsid w:val="00B32C07"/>
    <w:rsid w:val="00B3362A"/>
    <w:rsid w:val="00B40033"/>
    <w:rsid w:val="00B426E2"/>
    <w:rsid w:val="00B56C63"/>
    <w:rsid w:val="00B56D91"/>
    <w:rsid w:val="00B70324"/>
    <w:rsid w:val="00B76D7D"/>
    <w:rsid w:val="00B870E9"/>
    <w:rsid w:val="00B933E0"/>
    <w:rsid w:val="00BA3A39"/>
    <w:rsid w:val="00BA4935"/>
    <w:rsid w:val="00BB7491"/>
    <w:rsid w:val="00BD7C4F"/>
    <w:rsid w:val="00BE47EE"/>
    <w:rsid w:val="00C10E04"/>
    <w:rsid w:val="00C153CA"/>
    <w:rsid w:val="00C248FC"/>
    <w:rsid w:val="00C35A64"/>
    <w:rsid w:val="00C367AB"/>
    <w:rsid w:val="00C376C9"/>
    <w:rsid w:val="00C4627A"/>
    <w:rsid w:val="00C47D0A"/>
    <w:rsid w:val="00C47D6A"/>
    <w:rsid w:val="00C633C0"/>
    <w:rsid w:val="00C700FA"/>
    <w:rsid w:val="00C7127C"/>
    <w:rsid w:val="00C724C7"/>
    <w:rsid w:val="00C91875"/>
    <w:rsid w:val="00CB01A1"/>
    <w:rsid w:val="00CB32DD"/>
    <w:rsid w:val="00CB7ECF"/>
    <w:rsid w:val="00CC31F1"/>
    <w:rsid w:val="00CD3281"/>
    <w:rsid w:val="00CD5062"/>
    <w:rsid w:val="00CE0FD3"/>
    <w:rsid w:val="00CF6FD8"/>
    <w:rsid w:val="00D16931"/>
    <w:rsid w:val="00D26803"/>
    <w:rsid w:val="00D27763"/>
    <w:rsid w:val="00D34403"/>
    <w:rsid w:val="00D35989"/>
    <w:rsid w:val="00D52DBA"/>
    <w:rsid w:val="00D566BF"/>
    <w:rsid w:val="00D60715"/>
    <w:rsid w:val="00D6592F"/>
    <w:rsid w:val="00D72781"/>
    <w:rsid w:val="00D8142C"/>
    <w:rsid w:val="00D8429B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532A"/>
    <w:rsid w:val="00DC419B"/>
    <w:rsid w:val="00DC4BA0"/>
    <w:rsid w:val="00DC5098"/>
    <w:rsid w:val="00DC56F3"/>
    <w:rsid w:val="00DC6F22"/>
    <w:rsid w:val="00DC7A14"/>
    <w:rsid w:val="00DD4517"/>
    <w:rsid w:val="00DD5A33"/>
    <w:rsid w:val="00DE602A"/>
    <w:rsid w:val="00DE6BB1"/>
    <w:rsid w:val="00DF1F45"/>
    <w:rsid w:val="00E01FE1"/>
    <w:rsid w:val="00E06FBB"/>
    <w:rsid w:val="00E32BA0"/>
    <w:rsid w:val="00E352BA"/>
    <w:rsid w:val="00E41A87"/>
    <w:rsid w:val="00E4490C"/>
    <w:rsid w:val="00E45E02"/>
    <w:rsid w:val="00E53223"/>
    <w:rsid w:val="00E62D8F"/>
    <w:rsid w:val="00E6575A"/>
    <w:rsid w:val="00E74823"/>
    <w:rsid w:val="00E85982"/>
    <w:rsid w:val="00E904FF"/>
    <w:rsid w:val="00E90C20"/>
    <w:rsid w:val="00E944C8"/>
    <w:rsid w:val="00EC07E5"/>
    <w:rsid w:val="00EC0E52"/>
    <w:rsid w:val="00EC52D8"/>
    <w:rsid w:val="00EC72AB"/>
    <w:rsid w:val="00ED5291"/>
    <w:rsid w:val="00ED78F9"/>
    <w:rsid w:val="00ED79D4"/>
    <w:rsid w:val="00EE0FF2"/>
    <w:rsid w:val="00EF0B35"/>
    <w:rsid w:val="00EF69FD"/>
    <w:rsid w:val="00F22282"/>
    <w:rsid w:val="00F257E1"/>
    <w:rsid w:val="00F31F8E"/>
    <w:rsid w:val="00F46CD3"/>
    <w:rsid w:val="00F521D9"/>
    <w:rsid w:val="00F7002E"/>
    <w:rsid w:val="00F83493"/>
    <w:rsid w:val="00F85858"/>
    <w:rsid w:val="00F96C43"/>
    <w:rsid w:val="00FA29CB"/>
    <w:rsid w:val="00FB3ED9"/>
    <w:rsid w:val="00FC161F"/>
    <w:rsid w:val="00FC601E"/>
    <w:rsid w:val="00FC7F4A"/>
    <w:rsid w:val="00FD0726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5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hyperlink" Target="mailto:peter@rginc.co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footer" Target="footer4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6" ma:contentTypeDescription="Create a new document." ma:contentTypeScope="" ma:versionID="4df81e5b3d4ac96611165925fe900a7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270806b3583efffb6d359b2cc4244348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66D0C058-A731-4563-B94F-BD8D12506FCE}">
  <ds:schemaRefs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5eec5232-41af-4cf8-866b-d191d492d560"/>
    <ds:schemaRef ds:uri="http://schemas.microsoft.com/office/2006/documentManagement/types"/>
    <ds:schemaRef ds:uri="dada2d04-0b79-4859-9945-2f68777d8c22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D8419E0-A709-4958-B64F-7FD113727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084</Words>
  <Characters>7279</Characters>
  <Application>Microsoft Office Word</Application>
  <DocSecurity>4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8347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Favela, Jacqueline  GSA - Procurement Department</cp:lastModifiedBy>
  <cp:revision>2</cp:revision>
  <cp:lastPrinted>1900-01-01T08:00:00Z</cp:lastPrinted>
  <dcterms:created xsi:type="dcterms:W3CDTF">2024-11-19T18:51:00Z</dcterms:created>
  <dcterms:modified xsi:type="dcterms:W3CDTF">2024-11-19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</Properties>
</file>